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 w:val="es-ES"/>
        </w:rPr>
        <w:id w:val="1543406016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b/>
          <w:bCs/>
          <w:noProof/>
          <w:sz w:val="22"/>
          <w:szCs w:val="22"/>
        </w:rPr>
      </w:sdtEndPr>
      <w:sdtContent>
        <w:p w14:paraId="76788561" w14:textId="72547B00" w:rsidR="00824EF2" w:rsidRPr="001925E0" w:rsidRDefault="00824EF2" w:rsidP="00824EF2">
          <w:pPr>
            <w:pStyle w:val="TOCHeading"/>
            <w:jc w:val="center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1925E0">
            <w:rPr>
              <w:rFonts w:ascii="Times New Roman" w:hAnsi="Times New Roman" w:cs="Times New Roman"/>
              <w:color w:val="auto"/>
              <w:sz w:val="24"/>
              <w:szCs w:val="24"/>
            </w:rPr>
            <w:t>Table of Contents</w:t>
          </w:r>
        </w:p>
        <w:p w14:paraId="03E22F2B" w14:textId="4EA9F6BF" w:rsidR="001925E0" w:rsidRPr="001925E0" w:rsidRDefault="00824EF2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r w:rsidRPr="001925E0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begin"/>
          </w:r>
          <w:r w:rsidRPr="001925E0">
            <w:rPr>
              <w:rFonts w:ascii="Times New Roman" w:hAnsi="Times New Roman" w:cs="Times New Roman"/>
              <w:bCs/>
              <w:noProof/>
              <w:sz w:val="24"/>
              <w:szCs w:val="24"/>
            </w:rPr>
            <w:instrText xml:space="preserve"> TOC \o "1-3" \h \z \u </w:instrText>
          </w:r>
          <w:r w:rsidRPr="001925E0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separate"/>
          </w:r>
          <w:hyperlink w:anchor="_Toc2620010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ERD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0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384596" w14:textId="4E715F88" w:rsidR="001925E0" w:rsidRPr="001925E0" w:rsidRDefault="006A63C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1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alculations for Sizing Object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1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4D25179" w14:textId="416D52DE" w:rsidR="001925E0" w:rsidRPr="001925E0" w:rsidRDefault="006A63C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2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ata Definition Language (DDL) Script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2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38C81D2" w14:textId="67FE5252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3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rop Object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3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5D4095" w14:textId="7E8E072B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4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reate User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4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839887" w14:textId="279390A2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5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Drop Tablespace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5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77F4B63" w14:textId="03BDCD84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6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reate Tablespaces and Alter User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6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97BCE5C" w14:textId="0F67A4B0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7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reate Tables and Indexe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7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DA87E81" w14:textId="32E7A6B8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8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Load Data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8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2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40A07F6" w14:textId="31D47A4E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19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SQL Control File Loader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19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2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E02DD4" w14:textId="76941502" w:rsidR="001925E0" w:rsidRPr="001925E0" w:rsidRDefault="006A63C0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20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Query Table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20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4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4AE01A" w14:textId="011E9421" w:rsidR="001925E0" w:rsidRPr="001925E0" w:rsidRDefault="006A63C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21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Analyze Tables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21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0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184273A" w14:textId="22DB7194" w:rsidR="001925E0" w:rsidRPr="001925E0" w:rsidRDefault="006A63C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22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Check Object Status in Catalog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22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6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5E1B77D" w14:textId="730FD2C0" w:rsidR="001925E0" w:rsidRPr="001925E0" w:rsidRDefault="006A63C0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2620023" w:history="1">
            <w:r w:rsidR="001925E0" w:rsidRPr="001925E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w:t>Query Row Numbers from Catalog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2620023 \h </w:instrTex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7</w:t>
            </w:r>
            <w:r w:rsidR="001925E0" w:rsidRPr="001925E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A1C996" w14:textId="6CD35EA1" w:rsidR="00824EF2" w:rsidRDefault="00824EF2">
          <w:r w:rsidRPr="001925E0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end"/>
          </w:r>
        </w:p>
      </w:sdtContent>
    </w:sdt>
    <w:p w14:paraId="584BFEBD" w14:textId="042BA428" w:rsidR="00824EF2" w:rsidRDefault="00824EF2">
      <w:pPr>
        <w:rPr>
          <w:lang w:val="en-US"/>
        </w:rPr>
      </w:pPr>
      <w:r>
        <w:rPr>
          <w:lang w:val="en-US"/>
        </w:rPr>
        <w:br w:type="page"/>
      </w:r>
    </w:p>
    <w:p w14:paraId="4BF74B18" w14:textId="703FBD3F" w:rsidR="00FF7B92" w:rsidRDefault="00FF7B92" w:rsidP="009A715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0" w:name="_Toc2620010"/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lastRenderedPageBreak/>
        <w:t>ERD</w:t>
      </w:r>
      <w:bookmarkEnd w:id="0"/>
    </w:p>
    <w:p w14:paraId="360C22C5" w14:textId="0A9EBD4E" w:rsidR="00FF7B92" w:rsidRDefault="00FF7B92" w:rsidP="00FF7B92">
      <w:pPr>
        <w:rPr>
          <w:lang w:val="en-US"/>
        </w:rPr>
      </w:pPr>
    </w:p>
    <w:p w14:paraId="06D115BB" w14:textId="453D0A95" w:rsidR="00FF7B92" w:rsidRPr="00FF7B92" w:rsidRDefault="00FF7B92" w:rsidP="00FF7B9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3EB916B" wp14:editId="1BE95BE2">
            <wp:extent cx="5932805" cy="45612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56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5DFC0" w14:textId="5474CAC1" w:rsidR="00595C65" w:rsidRDefault="00595C65">
      <w:pPr>
        <w:rPr>
          <w:rFonts w:ascii="Times New Roman" w:eastAsiaTheme="majorEastAsia" w:hAnsi="Times New Roman" w:cs="Times New Roman"/>
          <w:b/>
          <w:sz w:val="24"/>
          <w:szCs w:val="24"/>
          <w:lang w:val="en-US"/>
        </w:rPr>
      </w:pPr>
      <w:bookmarkStart w:id="1" w:name="_Toc2620011"/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65030C19" w14:textId="3782E046" w:rsidR="00CB4220" w:rsidRDefault="00CB4220" w:rsidP="009A715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lastRenderedPageBreak/>
        <w:t>Calculations for Sizing Objects</w:t>
      </w:r>
      <w:bookmarkEnd w:id="1"/>
    </w:p>
    <w:p w14:paraId="6B5DE404" w14:textId="29E74C3B" w:rsidR="00CB4220" w:rsidRDefault="00CB4220" w:rsidP="00CB4220">
      <w:pPr>
        <w:rPr>
          <w:lang w:val="en-US"/>
        </w:rPr>
      </w:pPr>
    </w:p>
    <w:p w14:paraId="7938004A" w14:textId="3523E1CF" w:rsidR="0061338E" w:rsidRPr="0061338E" w:rsidRDefault="0061338E" w:rsidP="0061338E">
      <w:pPr>
        <w:rPr>
          <w:lang w:val="en-US"/>
        </w:rPr>
      </w:pPr>
      <w:proofErr w:type="spellStart"/>
      <w:r w:rsidRPr="0061338E">
        <w:rPr>
          <w:lang w:val="en-US"/>
        </w:rPr>
        <w:t>UserData</w:t>
      </w:r>
      <w:proofErr w:type="spellEnd"/>
      <w:r w:rsidRPr="0061338E">
        <w:rPr>
          <w:lang w:val="en-US"/>
        </w:rPr>
        <w:t xml:space="preserve"> 1 = 2</w:t>
      </w:r>
      <w:r w:rsidR="000C467A">
        <w:rPr>
          <w:lang w:val="en-US"/>
        </w:rPr>
        <w:t>184K</w:t>
      </w:r>
      <w:r w:rsidRPr="0061338E">
        <w:rPr>
          <w:lang w:val="en-US"/>
        </w:rPr>
        <w:t xml:space="preserve"> + 120K + 100K+120K+96K+192K+192K = 3,</w:t>
      </w:r>
      <w:r w:rsidR="0027035C">
        <w:rPr>
          <w:lang w:val="en-US"/>
        </w:rPr>
        <w:t>004</w:t>
      </w:r>
      <w:r w:rsidRPr="0061338E">
        <w:rPr>
          <w:lang w:val="en-US"/>
        </w:rPr>
        <w:t>K</w:t>
      </w:r>
    </w:p>
    <w:p w14:paraId="74701D9A" w14:textId="77B415D1" w:rsidR="0061338E" w:rsidRPr="0061338E" w:rsidRDefault="0061338E" w:rsidP="0061338E">
      <w:pPr>
        <w:rPr>
          <w:lang w:val="en-US"/>
        </w:rPr>
      </w:pPr>
      <w:proofErr w:type="spellStart"/>
      <w:r w:rsidRPr="0061338E">
        <w:rPr>
          <w:lang w:val="en-US"/>
        </w:rPr>
        <w:t>UserData</w:t>
      </w:r>
      <w:proofErr w:type="spellEnd"/>
      <w:r w:rsidRPr="0061338E">
        <w:rPr>
          <w:lang w:val="en-US"/>
        </w:rPr>
        <w:t xml:space="preserve"> 2 = 2</w:t>
      </w:r>
      <w:r w:rsidR="000C467A">
        <w:rPr>
          <w:lang w:val="en-US"/>
        </w:rPr>
        <w:t>184</w:t>
      </w:r>
      <w:r w:rsidRPr="0061338E">
        <w:rPr>
          <w:lang w:val="en-US"/>
        </w:rPr>
        <w:t>K + 168K + 16K+40K = 2,</w:t>
      </w:r>
      <w:r w:rsidR="00760F2E">
        <w:rPr>
          <w:lang w:val="en-US"/>
        </w:rPr>
        <w:t>408</w:t>
      </w:r>
      <w:r w:rsidRPr="0061338E">
        <w:rPr>
          <w:lang w:val="en-US"/>
        </w:rPr>
        <w:t>K</w:t>
      </w:r>
    </w:p>
    <w:p w14:paraId="0C2C8D91" w14:textId="77777777" w:rsidR="0061338E" w:rsidRPr="0061338E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1338E" w:rsidRPr="00580E15" w14:paraId="1D10958A" w14:textId="77777777" w:rsidTr="00ED0E7C">
        <w:tc>
          <w:tcPr>
            <w:tcW w:w="3116" w:type="dxa"/>
          </w:tcPr>
          <w:p w14:paraId="243FA77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Zip 5/90</w:t>
            </w:r>
          </w:p>
          <w:p w14:paraId="3907D45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_______</w:t>
            </w:r>
          </w:p>
          <w:p w14:paraId="7C693D0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476K - Split in User_Data1&amp;2</w:t>
            </w:r>
          </w:p>
          <w:p w14:paraId="6C58382C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6FD40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= 10 Varchar</w:t>
            </w:r>
          </w:p>
          <w:p w14:paraId="502563C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ity = 25 Varchar</w:t>
            </w:r>
          </w:p>
          <w:p w14:paraId="4572EB8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State = 2 Char</w:t>
            </w:r>
          </w:p>
          <w:p w14:paraId="64C30A3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96AB35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7D6F23F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2BC485C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2D4C769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696D3B4A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E8882F1" w14:textId="3168344F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4</w:t>
            </w:r>
            <w:r w:rsidR="003A66EA">
              <w:rPr>
                <w:lang w:val="en-US"/>
              </w:rPr>
              <w:t>0</w:t>
            </w:r>
          </w:p>
          <w:p w14:paraId="76141118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AE0B2BC" w14:textId="1EC52DF8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4</w:t>
            </w:r>
            <w:r w:rsidR="003A66EA">
              <w:rPr>
                <w:lang w:val="en-US"/>
              </w:rPr>
              <w:t>0</w:t>
            </w:r>
          </w:p>
          <w:p w14:paraId="1935E197" w14:textId="04F1CC3B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</w:t>
            </w:r>
            <w:r w:rsidR="00996BDB">
              <w:rPr>
                <w:lang w:val="en-US"/>
              </w:rPr>
              <w:t>92.57</w:t>
            </w:r>
            <w:r w:rsidRPr="0061338E">
              <w:rPr>
                <w:lang w:val="en-US"/>
              </w:rPr>
              <w:t xml:space="preserve"> - 0.04</w:t>
            </w:r>
            <w:r w:rsidR="00996BDB">
              <w:rPr>
                <w:lang w:val="en-US"/>
              </w:rPr>
              <w:t>8</w:t>
            </w:r>
            <w:r w:rsidRPr="0061338E">
              <w:rPr>
                <w:lang w:val="en-US"/>
              </w:rPr>
              <w:t>R</w:t>
            </w:r>
          </w:p>
          <w:p w14:paraId="431C2B1B" w14:textId="5D07696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4</w:t>
            </w:r>
            <w:r w:rsidR="00996BDB">
              <w:rPr>
                <w:lang w:val="en-US"/>
              </w:rPr>
              <w:t>8</w:t>
            </w:r>
            <w:r w:rsidRPr="0061338E">
              <w:rPr>
                <w:lang w:val="en-US"/>
              </w:rPr>
              <w:t xml:space="preserve">R = </w:t>
            </w:r>
            <w:r w:rsidR="00996BDB">
              <w:rPr>
                <w:lang w:val="en-US"/>
              </w:rPr>
              <w:t>192.57</w:t>
            </w:r>
          </w:p>
          <w:p w14:paraId="2AAE8F10" w14:textId="4DAE04B0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1</w:t>
            </w:r>
            <w:r w:rsidR="00CD7923">
              <w:rPr>
                <w:lang w:val="en-US"/>
              </w:rPr>
              <w:t>83.75</w:t>
            </w:r>
          </w:p>
          <w:p w14:paraId="05B33401" w14:textId="012D8BEF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50000/1</w:t>
            </w:r>
            <w:r w:rsidR="00CD7923">
              <w:rPr>
                <w:lang w:val="en-US"/>
              </w:rPr>
              <w:t>83.75</w:t>
            </w:r>
            <w:r w:rsidRPr="0061338E">
              <w:rPr>
                <w:lang w:val="en-US"/>
              </w:rPr>
              <w:t>) = ceiling(</w:t>
            </w:r>
            <w:r w:rsidR="002D47E4">
              <w:rPr>
                <w:lang w:val="en-US"/>
              </w:rPr>
              <w:t>27</w:t>
            </w:r>
            <w:r w:rsidR="00E876DA">
              <w:rPr>
                <w:lang w:val="en-US"/>
              </w:rPr>
              <w:t>3</w:t>
            </w:r>
            <w:r w:rsidRPr="0061338E">
              <w:rPr>
                <w:lang w:val="en-US"/>
              </w:rPr>
              <w:t>)</w:t>
            </w:r>
          </w:p>
          <w:p w14:paraId="46DEC003" w14:textId="7E64A168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</w:t>
            </w:r>
            <w:r w:rsidR="002D47E4">
              <w:rPr>
                <w:lang w:val="en-US"/>
              </w:rPr>
              <w:t>73</w:t>
            </w:r>
            <w:r w:rsidRPr="0061338E">
              <w:rPr>
                <w:lang w:val="en-US"/>
              </w:rPr>
              <w:t>*8K blocks</w:t>
            </w:r>
          </w:p>
          <w:p w14:paraId="6A790F0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1425483" w14:textId="2BD0BFE0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highlight w:val="yellow"/>
                <w:lang w:val="en-US"/>
              </w:rPr>
              <w:t>= 2</w:t>
            </w:r>
            <w:r w:rsidR="002D47E4">
              <w:rPr>
                <w:highlight w:val="yellow"/>
                <w:lang w:val="en-US"/>
              </w:rPr>
              <w:t>184</w:t>
            </w:r>
            <w:r w:rsidRPr="0061338E">
              <w:rPr>
                <w:highlight w:val="yellow"/>
                <w:lang w:val="en-US"/>
              </w:rPr>
              <w:t>K</w:t>
            </w:r>
          </w:p>
          <w:p w14:paraId="28B0FEAE" w14:textId="77777777" w:rsidR="0061338E" w:rsidRPr="0061338E" w:rsidRDefault="0061338E" w:rsidP="00ED0E7C">
            <w:pPr>
              <w:rPr>
                <w:lang w:val="en-US"/>
              </w:rPr>
            </w:pPr>
          </w:p>
        </w:tc>
        <w:tc>
          <w:tcPr>
            <w:tcW w:w="3117" w:type="dxa"/>
          </w:tcPr>
          <w:p w14:paraId="292731E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ustomer Size 20/40</w:t>
            </w:r>
          </w:p>
          <w:p w14:paraId="5FB32D5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77DF06B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20K - User_Data1</w:t>
            </w:r>
          </w:p>
          <w:p w14:paraId="4211AFD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3B9298D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USTOMERID = Integer = log(500)/Log(2)/8 = 1</w:t>
            </w:r>
          </w:p>
          <w:p w14:paraId="01FEB851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Fir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23F1BC17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La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0BC98ED6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honeno</w:t>
            </w:r>
            <w:proofErr w:type="spellEnd"/>
            <w:r w:rsidRPr="0061338E">
              <w:rPr>
                <w:lang w:val="en-US"/>
              </w:rPr>
              <w:t xml:space="preserve"> = 15 char</w:t>
            </w:r>
          </w:p>
          <w:p w14:paraId="4E794F0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address = 35 varchar</w:t>
            </w:r>
          </w:p>
          <w:p w14:paraId="1ED8BA1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10 char</w:t>
            </w:r>
          </w:p>
          <w:p w14:paraId="7B6817A9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360B2A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20/100)</w:t>
            </w:r>
          </w:p>
          <w:p w14:paraId="0FB22E5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1621.6 - .4*R)</w:t>
            </w:r>
          </w:p>
          <w:p w14:paraId="41A8CDF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1621.6 + .4*R</w:t>
            </w:r>
          </w:p>
          <w:p w14:paraId="03F2816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6486.4 - 1.6*R</w:t>
            </w:r>
          </w:p>
          <w:p w14:paraId="095C26BD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F46E8F8" w14:textId="53353B7B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9</w:t>
            </w:r>
            <w:r w:rsidR="00051FE5">
              <w:rPr>
                <w:lang w:val="en-US"/>
              </w:rPr>
              <w:t>4</w:t>
            </w:r>
          </w:p>
          <w:p w14:paraId="4E64306F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4A2F0F5" w14:textId="43BE7C5D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486.4 - 1.6*R/ 9</w:t>
            </w:r>
            <w:r w:rsidR="00051FE5">
              <w:rPr>
                <w:lang w:val="en-US"/>
              </w:rPr>
              <w:t>4</w:t>
            </w:r>
          </w:p>
          <w:p w14:paraId="2A02D0A8" w14:textId="1C8EA89E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9 - 0.017R</w:t>
            </w:r>
          </w:p>
          <w:p w14:paraId="490B7501" w14:textId="2F829E4E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7R = 69</w:t>
            </w:r>
          </w:p>
          <w:p w14:paraId="57947523" w14:textId="776E26AC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 xml:space="preserve">R = </w:t>
            </w:r>
            <w:r w:rsidR="008E7B29">
              <w:rPr>
                <w:lang w:val="en-US"/>
              </w:rPr>
              <w:t>67.85</w:t>
            </w:r>
          </w:p>
          <w:p w14:paraId="755EAE62" w14:textId="0EEC4B7F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</w:t>
            </w:r>
            <w:r w:rsidR="00E876DA">
              <w:rPr>
                <w:lang w:val="en-US"/>
              </w:rPr>
              <w:t>67.85</w:t>
            </w:r>
            <w:r w:rsidRPr="0061338E">
              <w:rPr>
                <w:lang w:val="en-US"/>
              </w:rPr>
              <w:t>) = ceiling(15)</w:t>
            </w:r>
          </w:p>
          <w:p w14:paraId="4C54CA4E" w14:textId="77777777" w:rsidR="0061338E" w:rsidRPr="00E876DA" w:rsidRDefault="0061338E" w:rsidP="00ED0E7C">
            <w:pPr>
              <w:rPr>
                <w:lang w:val="en-US"/>
              </w:rPr>
            </w:pPr>
            <w:r w:rsidRPr="00E876DA">
              <w:rPr>
                <w:lang w:val="en-US"/>
              </w:rPr>
              <w:t>15*8K blocks</w:t>
            </w:r>
          </w:p>
          <w:p w14:paraId="6BE1F0F8" w14:textId="77777777" w:rsidR="0061338E" w:rsidRPr="00E876DA" w:rsidRDefault="0061338E" w:rsidP="00ED0E7C">
            <w:pPr>
              <w:rPr>
                <w:lang w:val="en-US"/>
              </w:rPr>
            </w:pPr>
          </w:p>
          <w:p w14:paraId="55E643BE" w14:textId="77777777" w:rsidR="0061338E" w:rsidRPr="00E876DA" w:rsidRDefault="0061338E" w:rsidP="00ED0E7C">
            <w:pPr>
              <w:rPr>
                <w:lang w:val="en-US"/>
              </w:rPr>
            </w:pPr>
            <w:r w:rsidRPr="00E876DA">
              <w:rPr>
                <w:highlight w:val="yellow"/>
                <w:lang w:val="en-US"/>
              </w:rPr>
              <w:t>= 120 Kilobytes</w:t>
            </w:r>
          </w:p>
          <w:p w14:paraId="7DC1AE5B" w14:textId="77777777" w:rsidR="0061338E" w:rsidRPr="00E876DA" w:rsidRDefault="0061338E" w:rsidP="00ED0E7C">
            <w:pPr>
              <w:rPr>
                <w:lang w:val="en-US"/>
              </w:rPr>
            </w:pPr>
          </w:p>
        </w:tc>
        <w:tc>
          <w:tcPr>
            <w:tcW w:w="3117" w:type="dxa"/>
          </w:tcPr>
          <w:p w14:paraId="0A4ACD3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Orders 5/60</w:t>
            </w:r>
          </w:p>
          <w:p w14:paraId="72AEE5F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3AB9C0D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00K - User_Data1</w:t>
            </w:r>
          </w:p>
          <w:p w14:paraId="03273533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230912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6C3CBA9D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Custom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70D0142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Sales_emp_ssn</w:t>
            </w:r>
            <w:proofErr w:type="spellEnd"/>
            <w:r w:rsidRPr="0061338E">
              <w:rPr>
                <w:lang w:val="en-US"/>
              </w:rPr>
              <w:t xml:space="preserve"> = Integer log(199,606,147)/log(2)/8 = 4</w:t>
            </w:r>
          </w:p>
          <w:p w14:paraId="79A193B3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_Method</w:t>
            </w:r>
            <w:proofErr w:type="spellEnd"/>
            <w:r w:rsidRPr="0061338E">
              <w:rPr>
                <w:lang w:val="en-US"/>
              </w:rPr>
              <w:t xml:space="preserve"> = 10 char</w:t>
            </w:r>
          </w:p>
          <w:p w14:paraId="46AC262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5405DD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215CD96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020BEA4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1E286F2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103DFE13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3548D88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9</w:t>
            </w:r>
          </w:p>
          <w:p w14:paraId="46A75A4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D40431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9</w:t>
            </w:r>
          </w:p>
          <w:p w14:paraId="4559D01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05.4 - 0.001R</w:t>
            </w:r>
          </w:p>
          <w:p w14:paraId="2192132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01R = 405.4</w:t>
            </w:r>
          </w:p>
          <w:p w14:paraId="7BF5632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05</w:t>
            </w:r>
          </w:p>
          <w:p w14:paraId="0FE8F06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05) = ceiling(3)</w:t>
            </w:r>
          </w:p>
          <w:p w14:paraId="765AC22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3*8K blocks</w:t>
            </w:r>
          </w:p>
          <w:p w14:paraId="12D666B9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62F8F1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highlight w:val="yellow"/>
                <w:lang w:val="en-US"/>
              </w:rPr>
              <w:t>= 24K kilobytes</w:t>
            </w:r>
          </w:p>
          <w:p w14:paraId="29903A12" w14:textId="77777777" w:rsidR="0061338E" w:rsidRPr="0061338E" w:rsidRDefault="0061338E" w:rsidP="00ED0E7C">
            <w:pPr>
              <w:rPr>
                <w:lang w:val="en-US"/>
              </w:rPr>
            </w:pPr>
          </w:p>
        </w:tc>
      </w:tr>
    </w:tbl>
    <w:p w14:paraId="2045902C" w14:textId="77777777" w:rsidR="0061338E" w:rsidRPr="0061338E" w:rsidRDefault="0061338E" w:rsidP="0061338E">
      <w:pPr>
        <w:rPr>
          <w:lang w:val="en-US"/>
        </w:rPr>
      </w:pPr>
    </w:p>
    <w:p w14:paraId="61D8F9EB" w14:textId="77777777" w:rsidR="0061338E" w:rsidRPr="0061338E" w:rsidRDefault="0061338E" w:rsidP="0061338E">
      <w:pPr>
        <w:rPr>
          <w:lang w:val="en-US"/>
        </w:rPr>
      </w:pPr>
    </w:p>
    <w:p w14:paraId="5BF89D5D" w14:textId="77777777" w:rsidR="0061338E" w:rsidRPr="0061338E" w:rsidRDefault="0061338E" w:rsidP="0061338E">
      <w:pPr>
        <w:rPr>
          <w:lang w:val="en-US"/>
        </w:rPr>
      </w:pPr>
    </w:p>
    <w:p w14:paraId="6BB9CF53" w14:textId="77777777" w:rsidR="0061338E" w:rsidRPr="0061338E" w:rsidRDefault="0061338E" w:rsidP="0061338E">
      <w:pPr>
        <w:rPr>
          <w:lang w:val="en-US"/>
        </w:rPr>
      </w:pPr>
    </w:p>
    <w:p w14:paraId="52539B7D" w14:textId="77777777" w:rsidR="0061338E" w:rsidRPr="0061338E" w:rsidRDefault="0061338E" w:rsidP="0061338E">
      <w:pPr>
        <w:rPr>
          <w:lang w:val="en-US"/>
        </w:rPr>
      </w:pPr>
    </w:p>
    <w:p w14:paraId="6C80D975" w14:textId="77777777" w:rsidR="0061338E" w:rsidRPr="0061338E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7"/>
        <w:gridCol w:w="3073"/>
        <w:gridCol w:w="3200"/>
      </w:tblGrid>
      <w:tr w:rsidR="0061338E" w:rsidRPr="003A66EA" w14:paraId="12FBB37B" w14:textId="77777777" w:rsidTr="00ED0E7C">
        <w:tc>
          <w:tcPr>
            <w:tcW w:w="3116" w:type="dxa"/>
          </w:tcPr>
          <w:p w14:paraId="26234F8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>Product 5/90</w:t>
            </w:r>
          </w:p>
          <w:p w14:paraId="33AF730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</w:t>
            </w:r>
          </w:p>
          <w:p w14:paraId="6CDC536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50K - User_Data2</w:t>
            </w:r>
          </w:p>
          <w:p w14:paraId="5B781598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8E1423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4B5CADC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uctId</w:t>
            </w:r>
            <w:proofErr w:type="spellEnd"/>
            <w:r w:rsidRPr="0061338E">
              <w:rPr>
                <w:lang w:val="en-US"/>
              </w:rPr>
              <w:t xml:space="preserve"> = Integer = Log(7000)/Log(2)/8 = 2</w:t>
            </w:r>
          </w:p>
          <w:p w14:paraId="2D34516F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_Unit_Price</w:t>
            </w:r>
            <w:proofErr w:type="spellEnd"/>
            <w:r w:rsidRPr="0061338E">
              <w:rPr>
                <w:lang w:val="en-US"/>
              </w:rPr>
              <w:t xml:space="preserve"> = Log(80)/Log(2)/8 = 1</w:t>
            </w:r>
          </w:p>
          <w:p w14:paraId="4B24DE4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escription = 150 varchar</w:t>
            </w:r>
          </w:p>
          <w:p w14:paraId="6070F4A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867A6B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6B732C0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3C6C937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2C62C39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63F6D6B1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9725C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56</w:t>
            </w:r>
          </w:p>
          <w:p w14:paraId="34914F8F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5A5FBF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56</w:t>
            </w:r>
          </w:p>
          <w:p w14:paraId="0BC0E6F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9.38 - 0.01R</w:t>
            </w:r>
          </w:p>
          <w:p w14:paraId="026A35B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0R = 49.38</w:t>
            </w:r>
          </w:p>
          <w:p w14:paraId="3F9BF4C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8.89</w:t>
            </w:r>
          </w:p>
          <w:p w14:paraId="5D0AC98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9) = ceiling(21)</w:t>
            </w:r>
          </w:p>
          <w:p w14:paraId="01E1BF86" w14:textId="77777777" w:rsidR="0061338E" w:rsidRDefault="0061338E" w:rsidP="00ED0E7C">
            <w:r>
              <w:t>21*8K blocks</w:t>
            </w:r>
          </w:p>
          <w:p w14:paraId="4C7D20BD" w14:textId="77777777" w:rsidR="0061338E" w:rsidRDefault="0061338E" w:rsidP="00ED0E7C"/>
          <w:p w14:paraId="775DE12E" w14:textId="77777777" w:rsidR="0061338E" w:rsidRDefault="0061338E" w:rsidP="00ED0E7C">
            <w:r w:rsidRPr="008F1FA2">
              <w:rPr>
                <w:highlight w:val="yellow"/>
              </w:rPr>
              <w:t xml:space="preserve">= </w:t>
            </w:r>
            <w:r>
              <w:rPr>
                <w:highlight w:val="yellow"/>
              </w:rPr>
              <w:t>168</w:t>
            </w:r>
            <w:r w:rsidRPr="008F1FA2">
              <w:rPr>
                <w:highlight w:val="yellow"/>
              </w:rPr>
              <w:t xml:space="preserve"> Kilobytes</w:t>
            </w:r>
          </w:p>
          <w:p w14:paraId="67948F7B" w14:textId="77777777" w:rsidR="0061338E" w:rsidRDefault="0061338E" w:rsidP="00ED0E7C"/>
        </w:tc>
        <w:tc>
          <w:tcPr>
            <w:tcW w:w="3117" w:type="dxa"/>
          </w:tcPr>
          <w:p w14:paraId="49513F92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_Item</w:t>
            </w:r>
            <w:proofErr w:type="spellEnd"/>
            <w:r w:rsidRPr="0061338E">
              <w:rPr>
                <w:lang w:val="en-US"/>
              </w:rPr>
              <w:t xml:space="preserve"> 5/90</w:t>
            </w:r>
          </w:p>
          <w:p w14:paraId="4D008E5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</w:t>
            </w:r>
          </w:p>
          <w:p w14:paraId="29628D2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0K - User_Data2</w:t>
            </w:r>
          </w:p>
          <w:p w14:paraId="44CF002B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4463F05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25EC9502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uct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001D40A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Quantity = Integer = log(2)/Log(2)/8 = 1</w:t>
            </w:r>
          </w:p>
          <w:p w14:paraId="7D46E33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388BCC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4FBF253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7304742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0CE97BC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743D3E67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C8FE47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6</w:t>
            </w:r>
          </w:p>
          <w:p w14:paraId="673C6432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2DCD09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6</w:t>
            </w:r>
          </w:p>
          <w:p w14:paraId="3C3A34E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283.77 - 0.32R</w:t>
            </w:r>
          </w:p>
          <w:p w14:paraId="200D314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31R = 1283.77</w:t>
            </w:r>
          </w:p>
          <w:p w14:paraId="3529429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979.98</w:t>
            </w:r>
          </w:p>
          <w:p w14:paraId="0AEBAE9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980) = ceiling(2)</w:t>
            </w:r>
          </w:p>
          <w:p w14:paraId="0E957847" w14:textId="77777777" w:rsidR="0061338E" w:rsidRDefault="0061338E" w:rsidP="00ED0E7C">
            <w:r>
              <w:t>2*8K blocks</w:t>
            </w:r>
          </w:p>
          <w:p w14:paraId="1733EFB9" w14:textId="77777777" w:rsidR="0061338E" w:rsidRDefault="0061338E" w:rsidP="00ED0E7C"/>
          <w:p w14:paraId="3E803AF6" w14:textId="77777777" w:rsidR="0061338E" w:rsidRDefault="0061338E" w:rsidP="00ED0E7C">
            <w:r w:rsidRPr="008F1FA2">
              <w:rPr>
                <w:highlight w:val="yellow"/>
              </w:rPr>
              <w:t>= 16 Kilobytes</w:t>
            </w:r>
          </w:p>
          <w:p w14:paraId="5862D664" w14:textId="77777777" w:rsidR="0061338E" w:rsidRDefault="0061338E" w:rsidP="00ED0E7C"/>
        </w:tc>
        <w:tc>
          <w:tcPr>
            <w:tcW w:w="3117" w:type="dxa"/>
          </w:tcPr>
          <w:p w14:paraId="62C7B12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Payment 20/40</w:t>
            </w:r>
          </w:p>
          <w:p w14:paraId="21E4753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5472B55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 xml:space="preserve">100K - </w:t>
            </w:r>
            <w:proofErr w:type="spellStart"/>
            <w:r w:rsidRPr="0061338E">
              <w:rPr>
                <w:lang w:val="en-US"/>
              </w:rPr>
              <w:t>User_Data</w:t>
            </w:r>
            <w:proofErr w:type="spellEnd"/>
            <w:r w:rsidRPr="0061338E">
              <w:rPr>
                <w:lang w:val="en-US"/>
              </w:rPr>
              <w:t xml:space="preserve"> 2</w:t>
            </w:r>
          </w:p>
          <w:p w14:paraId="4FA2F6E9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39E7269B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ayment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73C0D99A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OrderID</w:t>
            </w:r>
            <w:proofErr w:type="spellEnd"/>
            <w:r w:rsidRPr="0061338E">
              <w:rPr>
                <w:lang w:val="en-US"/>
              </w:rPr>
              <w:t xml:space="preserve"> = Integer = log(500)/Log(2)/8 = 1</w:t>
            </w:r>
          </w:p>
          <w:p w14:paraId="4868EC38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Car_Exp_Date</w:t>
            </w:r>
            <w:proofErr w:type="spellEnd"/>
            <w:r w:rsidRPr="0061338E">
              <w:rPr>
                <w:lang w:val="en-US"/>
              </w:rPr>
              <w:t xml:space="preserve"> = date = 7</w:t>
            </w:r>
          </w:p>
          <w:p w14:paraId="7C3B032C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card_number</w:t>
            </w:r>
            <w:proofErr w:type="spellEnd"/>
            <w:r w:rsidRPr="0061338E">
              <w:rPr>
                <w:lang w:val="en-US"/>
              </w:rPr>
              <w:t xml:space="preserve"> = Integer = log(1851851849647260)/log(2)/8 = 7</w:t>
            </w:r>
          </w:p>
          <w:p w14:paraId="7EF59F3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ayment_amount</w:t>
            </w:r>
            <w:proofErr w:type="spellEnd"/>
            <w:r w:rsidRPr="0061338E">
              <w:rPr>
                <w:lang w:val="en-US"/>
              </w:rPr>
              <w:t xml:space="preserve"> = Integer = Log(80)/Log(2)/8 = 1 </w:t>
            </w:r>
          </w:p>
          <w:p w14:paraId="2FEA51CF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ayment_method</w:t>
            </w:r>
            <w:proofErr w:type="spellEnd"/>
            <w:r w:rsidRPr="0061338E">
              <w:rPr>
                <w:lang w:val="en-US"/>
              </w:rPr>
              <w:t xml:space="preserve"> = 5 varchar</w:t>
            </w:r>
          </w:p>
          <w:p w14:paraId="4B512EAA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4782001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707D9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20/100)</w:t>
            </w:r>
          </w:p>
          <w:p w14:paraId="698EB84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1621.6 - .4*R)</w:t>
            </w:r>
          </w:p>
          <w:p w14:paraId="2341A03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1621.6 + .4*R</w:t>
            </w:r>
          </w:p>
          <w:p w14:paraId="27AC3EF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6486.4 - 1.6*R</w:t>
            </w:r>
          </w:p>
          <w:p w14:paraId="15F758AE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D11B65F" w14:textId="6EDA42F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2</w:t>
            </w:r>
            <w:r w:rsidR="00407A8E">
              <w:rPr>
                <w:lang w:val="en-US"/>
              </w:rPr>
              <w:t>5</w:t>
            </w:r>
          </w:p>
          <w:p w14:paraId="3B8E25F7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7534B32" w14:textId="3BBD9B7D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486.4 - 1.6*R/ 2</w:t>
            </w:r>
            <w:r w:rsidR="000B416A">
              <w:rPr>
                <w:lang w:val="en-US"/>
              </w:rPr>
              <w:t>5</w:t>
            </w:r>
          </w:p>
          <w:p w14:paraId="3178AE88" w14:textId="2F7414B3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</w:t>
            </w:r>
            <w:r w:rsidR="000B416A">
              <w:rPr>
                <w:lang w:val="en-US"/>
              </w:rPr>
              <w:t>59</w:t>
            </w:r>
            <w:r w:rsidRPr="0061338E">
              <w:rPr>
                <w:lang w:val="en-US"/>
              </w:rPr>
              <w:t>.4</w:t>
            </w:r>
            <w:r w:rsidR="000B416A">
              <w:rPr>
                <w:lang w:val="en-US"/>
              </w:rPr>
              <w:t>6</w:t>
            </w:r>
            <w:r w:rsidRPr="0061338E">
              <w:rPr>
                <w:lang w:val="en-US"/>
              </w:rPr>
              <w:t xml:space="preserve"> - 0.06</w:t>
            </w:r>
            <w:r w:rsidR="009844C6">
              <w:rPr>
                <w:lang w:val="en-US"/>
              </w:rPr>
              <w:t>4</w:t>
            </w:r>
            <w:r w:rsidRPr="0061338E">
              <w:rPr>
                <w:lang w:val="en-US"/>
              </w:rPr>
              <w:t>R</w:t>
            </w:r>
          </w:p>
          <w:p w14:paraId="7DCC6A6C" w14:textId="1935F9F3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6</w:t>
            </w:r>
            <w:r w:rsidR="009844C6">
              <w:rPr>
                <w:lang w:val="en-US"/>
              </w:rPr>
              <w:t>4</w:t>
            </w:r>
            <w:r w:rsidRPr="0061338E">
              <w:rPr>
                <w:lang w:val="en-US"/>
              </w:rPr>
              <w:t>R = 2</w:t>
            </w:r>
            <w:r w:rsidR="009844C6">
              <w:rPr>
                <w:lang w:val="en-US"/>
              </w:rPr>
              <w:t>59.46</w:t>
            </w:r>
          </w:p>
          <w:p w14:paraId="261BBB54" w14:textId="05AF8BBA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2</w:t>
            </w:r>
            <w:r w:rsidR="0085593A">
              <w:rPr>
                <w:lang w:val="en-US"/>
              </w:rPr>
              <w:t>43.9</w:t>
            </w:r>
          </w:p>
          <w:p w14:paraId="10EE565E" w14:textId="417A3AC1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</w:t>
            </w:r>
            <w:r w:rsidR="0085593A">
              <w:rPr>
                <w:lang w:val="en-US"/>
              </w:rPr>
              <w:t>243.9</w:t>
            </w:r>
            <w:r w:rsidRPr="0061338E">
              <w:rPr>
                <w:lang w:val="en-US"/>
              </w:rPr>
              <w:t>) = ceiling(5)</w:t>
            </w:r>
          </w:p>
          <w:p w14:paraId="22740740" w14:textId="77777777" w:rsidR="0061338E" w:rsidRPr="003A66EA" w:rsidRDefault="0061338E" w:rsidP="00ED0E7C">
            <w:pPr>
              <w:rPr>
                <w:lang w:val="en-US"/>
              </w:rPr>
            </w:pPr>
            <w:r w:rsidRPr="003A66EA">
              <w:rPr>
                <w:lang w:val="en-US"/>
              </w:rPr>
              <w:t>5*8K blocks</w:t>
            </w:r>
          </w:p>
          <w:p w14:paraId="5846F771" w14:textId="77777777" w:rsidR="0061338E" w:rsidRPr="003A66EA" w:rsidRDefault="0061338E" w:rsidP="00ED0E7C">
            <w:pPr>
              <w:rPr>
                <w:lang w:val="en-US"/>
              </w:rPr>
            </w:pPr>
          </w:p>
          <w:p w14:paraId="358F980C" w14:textId="77777777" w:rsidR="0061338E" w:rsidRPr="003A66EA" w:rsidRDefault="0061338E" w:rsidP="00ED0E7C">
            <w:pPr>
              <w:rPr>
                <w:lang w:val="en-US"/>
              </w:rPr>
            </w:pPr>
            <w:r w:rsidRPr="003A66EA">
              <w:rPr>
                <w:highlight w:val="yellow"/>
                <w:lang w:val="en-US"/>
              </w:rPr>
              <w:t>= 40 Kilobytes</w:t>
            </w:r>
          </w:p>
          <w:p w14:paraId="60C8D0B6" w14:textId="77777777" w:rsidR="0061338E" w:rsidRPr="003A66EA" w:rsidRDefault="0061338E" w:rsidP="00ED0E7C">
            <w:pPr>
              <w:rPr>
                <w:lang w:val="en-US"/>
              </w:rPr>
            </w:pPr>
          </w:p>
        </w:tc>
      </w:tr>
    </w:tbl>
    <w:p w14:paraId="5D213599" w14:textId="77777777" w:rsidR="0061338E" w:rsidRPr="003A66EA" w:rsidRDefault="0061338E" w:rsidP="0061338E">
      <w:pPr>
        <w:rPr>
          <w:lang w:val="en-US"/>
        </w:rPr>
      </w:pPr>
    </w:p>
    <w:p w14:paraId="5E120619" w14:textId="77777777" w:rsidR="0061338E" w:rsidRPr="003A66EA" w:rsidRDefault="0061338E" w:rsidP="0061338E">
      <w:pPr>
        <w:rPr>
          <w:lang w:val="en-US"/>
        </w:rPr>
      </w:pPr>
    </w:p>
    <w:p w14:paraId="7480CCEA" w14:textId="77777777" w:rsidR="0061338E" w:rsidRPr="003A66EA" w:rsidRDefault="0061338E" w:rsidP="0061338E">
      <w:pPr>
        <w:rPr>
          <w:lang w:val="en-US"/>
        </w:rPr>
      </w:pPr>
    </w:p>
    <w:p w14:paraId="0C421310" w14:textId="77777777" w:rsidR="0061338E" w:rsidRPr="003A66EA" w:rsidRDefault="0061338E" w:rsidP="0061338E">
      <w:pPr>
        <w:rPr>
          <w:lang w:val="en-US"/>
        </w:rPr>
      </w:pPr>
    </w:p>
    <w:p w14:paraId="5DE20F92" w14:textId="77777777" w:rsidR="0061338E" w:rsidRPr="003A66EA" w:rsidRDefault="0061338E" w:rsidP="0061338E">
      <w:pPr>
        <w:rPr>
          <w:lang w:val="en-US"/>
        </w:rPr>
      </w:pPr>
    </w:p>
    <w:p w14:paraId="447C4E2C" w14:textId="77777777" w:rsidR="0061338E" w:rsidRPr="003A66EA" w:rsidRDefault="0061338E" w:rsidP="0061338E">
      <w:pPr>
        <w:rPr>
          <w:lang w:val="en-US"/>
        </w:rPr>
      </w:pPr>
    </w:p>
    <w:p w14:paraId="6FCFCAAB" w14:textId="77777777" w:rsidR="0061338E" w:rsidRPr="003A66EA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1338E" w:rsidRPr="00580E15" w14:paraId="375C207C" w14:textId="77777777" w:rsidTr="00ED0E7C">
        <w:tc>
          <w:tcPr>
            <w:tcW w:w="3116" w:type="dxa"/>
          </w:tcPr>
          <w:p w14:paraId="119EF66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lastRenderedPageBreak/>
              <w:t xml:space="preserve">Employee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1A5FF06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-</w:t>
            </w:r>
          </w:p>
          <w:p w14:paraId="6D95E26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20/40...like Customer table</w:t>
            </w:r>
          </w:p>
          <w:p w14:paraId="2A1C4EF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Address = 35 Varchar</w:t>
            </w:r>
          </w:p>
          <w:p w14:paraId="1B0ED5DE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Fir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232F6198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Lastname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6BBFC3AE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honeNo</w:t>
            </w:r>
            <w:proofErr w:type="spellEnd"/>
            <w:r w:rsidRPr="0061338E">
              <w:rPr>
                <w:lang w:val="en-US"/>
              </w:rPr>
              <w:t xml:space="preserve"> = 15 Varchar</w:t>
            </w:r>
          </w:p>
          <w:p w14:paraId="36C2E4A5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Sales_emp_ssn</w:t>
            </w:r>
            <w:proofErr w:type="spellEnd"/>
            <w:r w:rsidRPr="0061338E">
              <w:rPr>
                <w:lang w:val="en-US"/>
              </w:rPr>
              <w:t xml:space="preserve"> = Integer = log(199,606,147)/log(2)/8 = 4</w:t>
            </w:r>
          </w:p>
          <w:p w14:paraId="6DCA604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storeid</w:t>
            </w:r>
            <w:proofErr w:type="spellEnd"/>
            <w:r w:rsidRPr="0061338E">
              <w:rPr>
                <w:lang w:val="en-US"/>
              </w:rPr>
              <w:t xml:space="preserve"> - Integer = avg(500) = 1</w:t>
            </w:r>
          </w:p>
          <w:p w14:paraId="07DCC24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= char 5</w:t>
            </w:r>
          </w:p>
          <w:p w14:paraId="3B1553F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</w:t>
            </w:r>
          </w:p>
          <w:p w14:paraId="3C43EDF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20/100)</w:t>
            </w:r>
          </w:p>
          <w:p w14:paraId="150D33D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1621.6 - .4*R)</w:t>
            </w:r>
          </w:p>
          <w:p w14:paraId="368B66E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1621.6 + .4*R</w:t>
            </w:r>
          </w:p>
          <w:p w14:paraId="1CF84A1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6486.4 - 1.6*R</w:t>
            </w:r>
          </w:p>
          <w:p w14:paraId="7C3E625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04E85B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93</w:t>
            </w:r>
          </w:p>
          <w:p w14:paraId="5F6D3BB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C989AB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486.4 - 1.6*R/ 93</w:t>
            </w:r>
          </w:p>
          <w:p w14:paraId="057478C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69.74 - 0.017R</w:t>
            </w:r>
          </w:p>
          <w:p w14:paraId="6049845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7R = 69.74</w:t>
            </w:r>
          </w:p>
          <w:p w14:paraId="7F65E91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68.57</w:t>
            </w:r>
          </w:p>
          <w:p w14:paraId="03AC3D7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15) = ceiling(15)</w:t>
            </w:r>
          </w:p>
          <w:p w14:paraId="01BF1943" w14:textId="77777777" w:rsidR="0061338E" w:rsidRDefault="0061338E" w:rsidP="00ED0E7C">
            <w:r>
              <w:t>15*8K blocks</w:t>
            </w:r>
          </w:p>
          <w:p w14:paraId="1B38CBB3" w14:textId="77777777" w:rsidR="0061338E" w:rsidRDefault="0061338E" w:rsidP="00ED0E7C"/>
          <w:p w14:paraId="6CEB59E2" w14:textId="77777777" w:rsidR="0061338E" w:rsidRDefault="0061338E" w:rsidP="00ED0E7C">
            <w:r w:rsidRPr="008F1FA2">
              <w:rPr>
                <w:highlight w:val="yellow"/>
              </w:rPr>
              <w:t>= 120 Kilobytes</w:t>
            </w:r>
          </w:p>
          <w:p w14:paraId="1BE42B5D" w14:textId="77777777" w:rsidR="0061338E" w:rsidRDefault="0061338E" w:rsidP="00ED0E7C"/>
        </w:tc>
        <w:tc>
          <w:tcPr>
            <w:tcW w:w="3117" w:type="dxa"/>
          </w:tcPr>
          <w:p w14:paraId="1B6056C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 xml:space="preserve">Store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59EE729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</w:t>
            </w:r>
          </w:p>
          <w:p w14:paraId="2BAE608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/90</w:t>
            </w:r>
          </w:p>
          <w:p w14:paraId="5BB9B67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Address = 35</w:t>
            </w:r>
          </w:p>
          <w:p w14:paraId="7E99DF80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honeno</w:t>
            </w:r>
            <w:proofErr w:type="spellEnd"/>
            <w:r w:rsidRPr="0061338E">
              <w:rPr>
                <w:lang w:val="en-US"/>
              </w:rPr>
              <w:t>= 15</w:t>
            </w:r>
          </w:p>
          <w:p w14:paraId="70201D65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regionid</w:t>
            </w:r>
            <w:proofErr w:type="spellEnd"/>
            <w:r w:rsidRPr="0061338E">
              <w:rPr>
                <w:lang w:val="en-US"/>
              </w:rPr>
              <w:t xml:space="preserve"> = int = avg(500) = 1</w:t>
            </w:r>
          </w:p>
          <w:p w14:paraId="1B149B1D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storename</w:t>
            </w:r>
            <w:proofErr w:type="spellEnd"/>
            <w:r w:rsidRPr="0061338E">
              <w:rPr>
                <w:lang w:val="en-US"/>
              </w:rPr>
              <w:t xml:space="preserve"> =varchar 25</w:t>
            </w:r>
          </w:p>
          <w:p w14:paraId="008F5EE9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zipcode</w:t>
            </w:r>
            <w:proofErr w:type="spellEnd"/>
            <w:r w:rsidRPr="0061338E">
              <w:rPr>
                <w:lang w:val="en-US"/>
              </w:rPr>
              <w:t xml:space="preserve"> = char 5</w:t>
            </w:r>
          </w:p>
          <w:p w14:paraId="1738CD0A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91EBB8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2B0DB0B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4740CC8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1BF2F01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51F0AFA4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198EFCE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84</w:t>
            </w:r>
          </w:p>
          <w:p w14:paraId="1D88C0A0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2526F0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84</w:t>
            </w:r>
          </w:p>
          <w:p w14:paraId="4F7A1C2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91.7 - 0.022R</w:t>
            </w:r>
          </w:p>
          <w:p w14:paraId="1A9728B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22R = 91.7</w:t>
            </w:r>
          </w:p>
          <w:p w14:paraId="3401A376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89.72</w:t>
            </w:r>
          </w:p>
          <w:p w14:paraId="3DE8BB7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90) = ceiling(12)</w:t>
            </w:r>
          </w:p>
          <w:p w14:paraId="246B7BCD" w14:textId="77777777" w:rsidR="0061338E" w:rsidRDefault="0061338E" w:rsidP="00ED0E7C">
            <w:r>
              <w:t>12*8K blocks</w:t>
            </w:r>
          </w:p>
          <w:p w14:paraId="4A791F38" w14:textId="77777777" w:rsidR="0061338E" w:rsidRDefault="0061338E" w:rsidP="00ED0E7C"/>
          <w:p w14:paraId="23AF8694" w14:textId="77777777" w:rsidR="0061338E" w:rsidRDefault="0061338E" w:rsidP="00ED0E7C">
            <w:r w:rsidRPr="008F1FA2">
              <w:rPr>
                <w:highlight w:val="yellow"/>
              </w:rPr>
              <w:t>= 96K kilobytes</w:t>
            </w:r>
          </w:p>
          <w:p w14:paraId="1FCAB070" w14:textId="77777777" w:rsidR="0061338E" w:rsidRDefault="0061338E" w:rsidP="00ED0E7C"/>
        </w:tc>
        <w:tc>
          <w:tcPr>
            <w:tcW w:w="3117" w:type="dxa"/>
          </w:tcPr>
          <w:p w14:paraId="3DDF75E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 xml:space="preserve">Region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40BB081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</w:t>
            </w:r>
          </w:p>
          <w:p w14:paraId="623341A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/90</w:t>
            </w:r>
          </w:p>
          <w:p w14:paraId="6369E2C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escription = varchar 150</w:t>
            </w:r>
          </w:p>
          <w:p w14:paraId="702DE0F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regionid</w:t>
            </w:r>
            <w:proofErr w:type="spellEnd"/>
            <w:r w:rsidRPr="0061338E">
              <w:rPr>
                <w:lang w:val="en-US"/>
              </w:rPr>
              <w:t xml:space="preserve"> = int = avg(500) = 1</w:t>
            </w:r>
          </w:p>
          <w:p w14:paraId="2B1BE9BA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regionname</w:t>
            </w:r>
            <w:proofErr w:type="spellEnd"/>
            <w:r w:rsidRPr="0061338E">
              <w:rPr>
                <w:lang w:val="en-US"/>
              </w:rPr>
              <w:t xml:space="preserve"> = </w:t>
            </w:r>
            <w:proofErr w:type="spellStart"/>
            <w:r w:rsidRPr="0061338E">
              <w:rPr>
                <w:lang w:val="en-US"/>
              </w:rPr>
              <w:t>vharchar</w:t>
            </w:r>
            <w:proofErr w:type="spellEnd"/>
            <w:r w:rsidRPr="0061338E">
              <w:rPr>
                <w:lang w:val="en-US"/>
              </w:rPr>
              <w:t xml:space="preserve"> 25</w:t>
            </w:r>
          </w:p>
          <w:p w14:paraId="68E24C6D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4C9AD2D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6A97EC8E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615AEAF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77F5B8DC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28C1BEAB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2BBC6B95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79</w:t>
            </w:r>
          </w:p>
          <w:p w14:paraId="7677F536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730720C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79</w:t>
            </w:r>
          </w:p>
          <w:p w14:paraId="7380B453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3.03 - 0.01R</w:t>
            </w:r>
          </w:p>
          <w:p w14:paraId="2B92CC1D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0R = 43.03</w:t>
            </w:r>
          </w:p>
          <w:p w14:paraId="39AD470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2.6</w:t>
            </w:r>
          </w:p>
          <w:p w14:paraId="478AD73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3) = ceiling(24)</w:t>
            </w:r>
          </w:p>
          <w:p w14:paraId="346F6CF7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2*8K blocks</w:t>
            </w:r>
          </w:p>
          <w:p w14:paraId="31B40F9B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63C778E9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highlight w:val="yellow"/>
                <w:lang w:val="en-US"/>
              </w:rPr>
              <w:t>= 192 Kilobytes</w:t>
            </w:r>
          </w:p>
          <w:p w14:paraId="7676670C" w14:textId="77777777" w:rsidR="0061338E" w:rsidRPr="0061338E" w:rsidRDefault="0061338E" w:rsidP="00ED0E7C">
            <w:pPr>
              <w:rPr>
                <w:lang w:val="en-US"/>
              </w:rPr>
            </w:pPr>
          </w:p>
        </w:tc>
      </w:tr>
    </w:tbl>
    <w:p w14:paraId="645708E4" w14:textId="77777777" w:rsidR="0061338E" w:rsidRPr="0061338E" w:rsidRDefault="0061338E" w:rsidP="0061338E">
      <w:pPr>
        <w:rPr>
          <w:lang w:val="en-US"/>
        </w:rPr>
      </w:pPr>
    </w:p>
    <w:p w14:paraId="79FCF67B" w14:textId="77777777" w:rsidR="0061338E" w:rsidRPr="0061338E" w:rsidRDefault="0061338E" w:rsidP="0061338E">
      <w:pPr>
        <w:rPr>
          <w:lang w:val="en-US"/>
        </w:rPr>
      </w:pPr>
    </w:p>
    <w:p w14:paraId="7888BCD9" w14:textId="77777777" w:rsidR="0061338E" w:rsidRPr="0061338E" w:rsidRDefault="0061338E" w:rsidP="0061338E">
      <w:pPr>
        <w:rPr>
          <w:lang w:val="en-US"/>
        </w:rPr>
      </w:pPr>
    </w:p>
    <w:p w14:paraId="30C1CDE3" w14:textId="77777777" w:rsidR="0061338E" w:rsidRPr="0061338E" w:rsidRDefault="0061338E" w:rsidP="0061338E">
      <w:pPr>
        <w:rPr>
          <w:lang w:val="en-US"/>
        </w:rPr>
      </w:pPr>
    </w:p>
    <w:p w14:paraId="16045D73" w14:textId="77777777" w:rsidR="0061338E" w:rsidRPr="0061338E" w:rsidRDefault="0061338E" w:rsidP="0061338E">
      <w:pPr>
        <w:rPr>
          <w:lang w:val="en-US"/>
        </w:rPr>
      </w:pPr>
    </w:p>
    <w:p w14:paraId="4081D267" w14:textId="77777777" w:rsidR="0061338E" w:rsidRPr="0061338E" w:rsidRDefault="0061338E" w:rsidP="0061338E">
      <w:pPr>
        <w:rPr>
          <w:lang w:val="en-US"/>
        </w:rPr>
      </w:pPr>
    </w:p>
    <w:p w14:paraId="4F719A26" w14:textId="77777777" w:rsidR="0061338E" w:rsidRPr="0061338E" w:rsidRDefault="0061338E" w:rsidP="0061338E">
      <w:pPr>
        <w:rPr>
          <w:lang w:val="en-US"/>
        </w:rPr>
      </w:pPr>
    </w:p>
    <w:p w14:paraId="543390C0" w14:textId="77777777" w:rsidR="0061338E" w:rsidRPr="0061338E" w:rsidRDefault="0061338E" w:rsidP="0061338E">
      <w:pPr>
        <w:rPr>
          <w:lang w:val="en-US"/>
        </w:rPr>
      </w:pPr>
    </w:p>
    <w:p w14:paraId="5944F3A2" w14:textId="77777777" w:rsidR="0061338E" w:rsidRPr="0061338E" w:rsidRDefault="0061338E" w:rsidP="0061338E">
      <w:pPr>
        <w:rPr>
          <w:lang w:val="en-US"/>
        </w:rPr>
      </w:pPr>
    </w:p>
    <w:p w14:paraId="45437E8B" w14:textId="77777777" w:rsidR="0061338E" w:rsidRPr="0061338E" w:rsidRDefault="0061338E" w:rsidP="0061338E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1338E" w14:paraId="7348EA5F" w14:textId="77777777" w:rsidTr="00ED0E7C">
        <w:tc>
          <w:tcPr>
            <w:tcW w:w="9350" w:type="dxa"/>
          </w:tcPr>
          <w:p w14:paraId="495A7B87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lastRenderedPageBreak/>
              <w:t>ProdCat</w:t>
            </w:r>
            <w:proofErr w:type="spellEnd"/>
            <w:r w:rsidRPr="0061338E">
              <w:rPr>
                <w:lang w:val="en-US"/>
              </w:rPr>
              <w:t xml:space="preserve"> – </w:t>
            </w:r>
            <w:r w:rsidRPr="0061338E">
              <w:rPr>
                <w:highlight w:val="yellow"/>
                <w:lang w:val="en-US"/>
              </w:rPr>
              <w:t>UserData1</w:t>
            </w:r>
          </w:p>
          <w:p w14:paraId="2F41CC8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------</w:t>
            </w:r>
          </w:p>
          <w:p w14:paraId="0A4F17E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5/90</w:t>
            </w:r>
          </w:p>
          <w:p w14:paraId="1754C4C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escription = varchar 150</w:t>
            </w:r>
          </w:p>
          <w:p w14:paraId="2A0CA656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catid</w:t>
            </w:r>
            <w:proofErr w:type="spellEnd"/>
            <w:r w:rsidRPr="0061338E">
              <w:rPr>
                <w:lang w:val="en-US"/>
              </w:rPr>
              <w:t xml:space="preserve"> = int = avg(500) = 1</w:t>
            </w:r>
          </w:p>
          <w:p w14:paraId="4255E7A4" w14:textId="77777777" w:rsidR="0061338E" w:rsidRPr="0061338E" w:rsidRDefault="0061338E" w:rsidP="00ED0E7C">
            <w:pPr>
              <w:rPr>
                <w:lang w:val="en-US"/>
              </w:rPr>
            </w:pPr>
            <w:proofErr w:type="spellStart"/>
            <w:r w:rsidRPr="0061338E">
              <w:rPr>
                <w:lang w:val="en-US"/>
              </w:rPr>
              <w:t>prodcattype</w:t>
            </w:r>
            <w:proofErr w:type="spellEnd"/>
            <w:r w:rsidRPr="0061338E">
              <w:rPr>
                <w:lang w:val="en-US"/>
              </w:rPr>
              <w:t xml:space="preserve"> = varchar 25</w:t>
            </w:r>
          </w:p>
          <w:p w14:paraId="74A45378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F231B1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(8108 - 2*R) * 5/100)</w:t>
            </w:r>
          </w:p>
          <w:p w14:paraId="60D2AB1A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(8108 - 2*R) - (405.4 - .1*R)</w:t>
            </w:r>
          </w:p>
          <w:p w14:paraId="0CFAE050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8108 - 2*R - 405.4 + .1*R</w:t>
            </w:r>
          </w:p>
          <w:p w14:paraId="0F7C04B4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data space = 7702.6 - 1.9*R</w:t>
            </w:r>
          </w:p>
          <w:p w14:paraId="23CD243D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0FF41081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Total Bytes = 179</w:t>
            </w:r>
          </w:p>
          <w:p w14:paraId="2129DE43" w14:textId="77777777" w:rsidR="0061338E" w:rsidRPr="0061338E" w:rsidRDefault="0061338E" w:rsidP="00ED0E7C">
            <w:pPr>
              <w:rPr>
                <w:lang w:val="en-US"/>
              </w:rPr>
            </w:pPr>
          </w:p>
          <w:p w14:paraId="5E40690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7702.6 - 1.9*R/ 179</w:t>
            </w:r>
          </w:p>
          <w:p w14:paraId="680B518B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43.03 - 0.01R</w:t>
            </w:r>
          </w:p>
          <w:p w14:paraId="15442D52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1.010R = 43.03</w:t>
            </w:r>
          </w:p>
          <w:p w14:paraId="738B64DF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R = 42.6</w:t>
            </w:r>
          </w:p>
          <w:p w14:paraId="45A9C728" w14:textId="77777777" w:rsidR="0061338E" w:rsidRPr="0061338E" w:rsidRDefault="0061338E" w:rsidP="00ED0E7C">
            <w:pPr>
              <w:rPr>
                <w:lang w:val="en-US"/>
              </w:rPr>
            </w:pPr>
            <w:r w:rsidRPr="0061338E">
              <w:rPr>
                <w:lang w:val="en-US"/>
              </w:rPr>
              <w:t>ceiling(1000/43) = ceiling(24)</w:t>
            </w:r>
          </w:p>
          <w:p w14:paraId="1D4A2505" w14:textId="77777777" w:rsidR="0061338E" w:rsidRDefault="0061338E" w:rsidP="00ED0E7C">
            <w:r>
              <w:t>12*8K blocks</w:t>
            </w:r>
          </w:p>
          <w:p w14:paraId="407B0257" w14:textId="77777777" w:rsidR="0061338E" w:rsidRDefault="0061338E" w:rsidP="00ED0E7C"/>
          <w:p w14:paraId="4A158F0F" w14:textId="77777777" w:rsidR="0061338E" w:rsidRDefault="0061338E" w:rsidP="00ED0E7C">
            <w:r w:rsidRPr="008F1FA2">
              <w:rPr>
                <w:highlight w:val="yellow"/>
              </w:rPr>
              <w:t>= 192 Kilobytes</w:t>
            </w:r>
          </w:p>
          <w:p w14:paraId="381E08EB" w14:textId="77777777" w:rsidR="0061338E" w:rsidRDefault="0061338E" w:rsidP="00ED0E7C"/>
        </w:tc>
      </w:tr>
    </w:tbl>
    <w:p w14:paraId="4F5437E5" w14:textId="77777777" w:rsidR="0061338E" w:rsidRDefault="0061338E" w:rsidP="0061338E"/>
    <w:p w14:paraId="29643583" w14:textId="77777777" w:rsidR="00931C0B" w:rsidRDefault="00931C0B" w:rsidP="00CB4220">
      <w:pPr>
        <w:rPr>
          <w:lang w:val="en-US"/>
        </w:rPr>
      </w:pPr>
    </w:p>
    <w:p w14:paraId="04541CF3" w14:textId="77777777" w:rsidR="00931C0B" w:rsidRPr="00CB4220" w:rsidRDefault="00931C0B" w:rsidP="00CB4220">
      <w:pPr>
        <w:rPr>
          <w:lang w:val="en-US"/>
        </w:rPr>
      </w:pPr>
    </w:p>
    <w:p w14:paraId="17043D05" w14:textId="355DA801" w:rsidR="009A7156" w:rsidRPr="009A7156" w:rsidRDefault="009A7156" w:rsidP="009A715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2" w:name="_Toc2620012"/>
      <w:r w:rsidRPr="009A715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Data Definition Language (DDL) Scripts</w:t>
      </w:r>
      <w:bookmarkEnd w:id="2"/>
    </w:p>
    <w:p w14:paraId="18A5B446" w14:textId="77777777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12D279" w14:textId="6F57D5AE" w:rsidR="00A35D5A" w:rsidRPr="000A0DAB" w:rsidRDefault="000A0DAB" w:rsidP="000A0DA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3" w:name="_Toc2620013"/>
      <w:r w:rsidRPr="000A0DA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Drop Objects</w:t>
      </w:r>
      <w:bookmarkEnd w:id="3"/>
    </w:p>
    <w:p w14:paraId="1D686020" w14:textId="77777777" w:rsidR="000A0DAB" w:rsidRDefault="000A0DAB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019189" w14:textId="257F3D88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T ECHO ON;</w:t>
      </w:r>
    </w:p>
    <w:p w14:paraId="5F38FFC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8B921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T SERVEROUTPUT ON;</w:t>
      </w:r>
    </w:p>
    <w:p w14:paraId="61584B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3425C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73E36CF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DROP OBJECTS                                  */</w:t>
      </w:r>
    </w:p>
    <w:p w14:paraId="76D94B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094396E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100C5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SQL&gt; SHOW USER;</w:t>
      </w:r>
    </w:p>
    <w:p w14:paraId="15A5B87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SYSTEM"</w:t>
      </w:r>
    </w:p>
    <w:p w14:paraId="11A15A9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61DE14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abc123;</w:t>
      </w:r>
    </w:p>
    <w:p w14:paraId="7359729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498E20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C75AB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7949D3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DATADESIGNLEADUSER"</w:t>
      </w:r>
    </w:p>
    <w:p w14:paraId="204AED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597ED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Indexes*/</w:t>
      </w:r>
    </w:p>
    <w:p w14:paraId="6076A0B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201A53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42C03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7DDBE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ZIP dropped.</w:t>
      </w:r>
    </w:p>
    <w:p w14:paraId="726AAA2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0F58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4B338C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A9717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6D2E3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CUSTOMERID dropped.</w:t>
      </w:r>
    </w:p>
    <w:p w14:paraId="5492CD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F482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54710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INDEX fk_order_id1;</w:t>
      </w:r>
    </w:p>
    <w:p w14:paraId="323DBD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94CD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1 dropped.</w:t>
      </w:r>
    </w:p>
    <w:p w14:paraId="388F2D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C7F98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DBC342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uct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82A08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F9D76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Index FK_PRODUCT_ID dropped.</w:t>
      </w:r>
    </w:p>
    <w:p w14:paraId="16D9D4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C533D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16336A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INDEX fk_order_id2;</w:t>
      </w:r>
    </w:p>
    <w:p w14:paraId="66351D5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B400B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2 dropped.</w:t>
      </w:r>
    </w:p>
    <w:p w14:paraId="7A8CC32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27720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54D6B1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6129D0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1E4A6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TOREID dropped.</w:t>
      </w:r>
    </w:p>
    <w:p w14:paraId="1C18B1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4D079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8289A0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8A9A9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FD1CA9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ZIP dropped.</w:t>
      </w:r>
    </w:p>
    <w:p w14:paraId="1E54E85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62B0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70961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DE1F5D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A1AB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REGION dropped.</w:t>
      </w:r>
    </w:p>
    <w:p w14:paraId="754897C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CF2E7D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DB4C80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B6B3CF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C0EA9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ZIP dropped.</w:t>
      </w:r>
    </w:p>
    <w:p w14:paraId="299A77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D68BF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2C42C7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AEAB1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B177B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CATID dropped.</w:t>
      </w:r>
    </w:p>
    <w:p w14:paraId="1B49F8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C684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DE9163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206CF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4D2A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SN dropped.</w:t>
      </w:r>
    </w:p>
    <w:p w14:paraId="4D70C1F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CEB8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A895C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Tables*/</w:t>
      </w:r>
    </w:p>
    <w:p w14:paraId="52BCA4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9FC42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payment;</w:t>
      </w:r>
    </w:p>
    <w:p w14:paraId="4D89B0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38FE3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AYMENT dropped.</w:t>
      </w:r>
    </w:p>
    <w:p w14:paraId="437CBF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C8645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9BED3E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8D3D4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7AEB1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_ITEM dropped.</w:t>
      </w:r>
    </w:p>
    <w:p w14:paraId="2399883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0B0B3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6BAB63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orders;</w:t>
      </w:r>
    </w:p>
    <w:p w14:paraId="03EC54E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814F3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S dropped.</w:t>
      </w:r>
    </w:p>
    <w:p w14:paraId="27C81CF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30CD7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EC7336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product;</w:t>
      </w:r>
    </w:p>
    <w:p w14:paraId="1B0C6B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7C9A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 dropped.</w:t>
      </w:r>
    </w:p>
    <w:p w14:paraId="352F9A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4610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0F0810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customer;</w:t>
      </w:r>
    </w:p>
    <w:p w14:paraId="0592F78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2EFE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CUSTOMER dropped.</w:t>
      </w:r>
    </w:p>
    <w:p w14:paraId="0FDD32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EFA9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C4EA8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employee;</w:t>
      </w:r>
    </w:p>
    <w:p w14:paraId="409F1F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88788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EMPLOYEE dropped.</w:t>
      </w:r>
    </w:p>
    <w:p w14:paraId="15846C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43B5B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428969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stores;</w:t>
      </w:r>
    </w:p>
    <w:p w14:paraId="64251D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DF31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STORES dropped.</w:t>
      </w:r>
    </w:p>
    <w:p w14:paraId="536CB0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BCA85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363D6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zip;</w:t>
      </w:r>
    </w:p>
    <w:p w14:paraId="581E68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A86D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ZIP dropped.</w:t>
      </w:r>
    </w:p>
    <w:p w14:paraId="5575E61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0990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4F647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 region;</w:t>
      </w:r>
    </w:p>
    <w:p w14:paraId="671ABE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007B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REGION dropped.</w:t>
      </w:r>
    </w:p>
    <w:p w14:paraId="159690E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4249C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26146EC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8EA467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9F42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_CAT dropped.</w:t>
      </w:r>
    </w:p>
    <w:p w14:paraId="4EBB13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E2AE2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83FE0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583B4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Dis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, Login as system to drop users and create other objects*/</w:t>
      </w:r>
    </w:p>
    <w:p w14:paraId="78A437E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F01880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ISCONNECT;</w:t>
      </w:r>
    </w:p>
    <w:p w14:paraId="08CCA98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8F3A0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Disconnected from Oracle Database 12c Enterprise Edition Release 12.2.0.1.0 - 64bit Production</w:t>
      </w:r>
    </w:p>
    <w:p w14:paraId="47B16CD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CAA4A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2BE8BB6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"</w:t>
      </w:r>
    </w:p>
    <w:p w14:paraId="1A6A4C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AF3EB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ONNECT system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ysdb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A9EA5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334C9A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CCFC3F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699CCB2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SYSTEM"</w:t>
      </w:r>
    </w:p>
    <w:p w14:paraId="3F2B099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11AA41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Users*/</w:t>
      </w:r>
    </w:p>
    <w:p w14:paraId="2615EAD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1DEDD8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4DE61A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9293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KAMANDO dropped.</w:t>
      </w:r>
    </w:p>
    <w:p w14:paraId="05283C1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3972F6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0A0165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72B1AA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F0181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TOKUSANYA dropped.</w:t>
      </w:r>
    </w:p>
    <w:p w14:paraId="29D8CE8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78A06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7AF986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46770F7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995D3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OLUWADAMILARE dropped.</w:t>
      </w:r>
    </w:p>
    <w:p w14:paraId="7698D82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A9F2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2D2261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030BE3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1AC0C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BRUSSELL dropped.</w:t>
      </w:r>
    </w:p>
    <w:p w14:paraId="6F62960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2214C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A851E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7FF74F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BD74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RSEYOUM dropped.</w:t>
      </w:r>
    </w:p>
    <w:p w14:paraId="781A8F1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F104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23FFEB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3C1C1B3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4CA0D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BAUSER dropped.</w:t>
      </w:r>
    </w:p>
    <w:p w14:paraId="1FC310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667B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BAB30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DROP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CASCADE;</w:t>
      </w:r>
    </w:p>
    <w:p w14:paraId="41697B8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B3C2C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User DATADESIGNLEADUSER dropped.</w:t>
      </w:r>
    </w:p>
    <w:p w14:paraId="3945227E" w14:textId="5478A779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BDB9E7" w14:textId="0F9B2384" w:rsidR="000F45B4" w:rsidRPr="000F45B4" w:rsidRDefault="000F45B4" w:rsidP="000F45B4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4" w:name="_Toc2620014"/>
      <w:r w:rsidRPr="000F45B4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reate Users</w:t>
      </w:r>
      <w:bookmarkEnd w:id="4"/>
    </w:p>
    <w:p w14:paraId="4DAE2FCE" w14:textId="77777777" w:rsidR="000F45B4" w:rsidRPr="009A7156" w:rsidRDefault="000F45B4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4904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83CB7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1C51B5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CREATE USERS                                  */</w:t>
      </w:r>
    </w:p>
    <w:p w14:paraId="05A0913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7BF0775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32069C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Create DBA User and grant necessary permissions*/</w:t>
      </w:r>
    </w:p>
    <w:p w14:paraId="1D86D1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581796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1BFFAE5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AD081A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0B683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BAUSER created.</w:t>
      </w:r>
    </w:p>
    <w:p w14:paraId="0CA90F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BC94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9A82D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dba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3D4C6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CC3B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3A0BE9A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60FFFC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ED4CAD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Disconnect from System and connect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*/</w:t>
      </w:r>
    </w:p>
    <w:p w14:paraId="247667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'alter system kill session '''</w:t>
      </w:r>
    </w:p>
    <w:p w14:paraId="6D7371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   ||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id</w:t>
      </w:r>
      <w:proofErr w:type="spellEnd"/>
    </w:p>
    <w:p w14:paraId="00E169D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|| ','</w:t>
      </w:r>
    </w:p>
    <w:p w14:paraId="62A52E2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   || serial#</w:t>
      </w:r>
    </w:p>
    <w:p w14:paraId="75E83C9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|| ''';'</w:t>
      </w:r>
    </w:p>
    <w:p w14:paraId="696A9C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v$session</w:t>
      </w:r>
      <w:proofErr w:type="spellEnd"/>
    </w:p>
    <w:p w14:paraId="3A0BFD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7  WHERE username = 'SYSTEM';</w:t>
      </w:r>
    </w:p>
    <w:p w14:paraId="791AB7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0FEDA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'ALTERSYSTEMKILLSESSION'''||SID||','||SERIAL#||''';'                                                          </w:t>
      </w:r>
    </w:p>
    <w:p w14:paraId="1C191B9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--------------------------------------------------------------------------------------------------------------</w:t>
      </w:r>
    </w:p>
    <w:p w14:paraId="0A43139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alter system kill session '388,50053';</w:t>
      </w:r>
    </w:p>
    <w:p w14:paraId="4A527A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alter system kill session '394,35833';</w:t>
      </w:r>
    </w:p>
    <w:p w14:paraId="5936CA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F704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08102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ISCONNECT;</w:t>
      </w:r>
    </w:p>
    <w:p w14:paraId="4053290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15A1B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Disconnected from Oracle Database 12c Enterprise Edition Release 12.2.0.1.0 - 64bit Production</w:t>
      </w:r>
    </w:p>
    <w:p w14:paraId="08D756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815F0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0CAB0CD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"</w:t>
      </w:r>
    </w:p>
    <w:p w14:paraId="19196E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FAE13E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abc123;</w:t>
      </w:r>
    </w:p>
    <w:p w14:paraId="543E699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7966D76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96227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458C12F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DBAUSER"</w:t>
      </w:r>
    </w:p>
    <w:p w14:paraId="29BF75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107BFB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151C9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09BAC21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5CB592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CBA5D8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A3D2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KAMANDO created.</w:t>
      </w:r>
    </w:p>
    <w:p w14:paraId="2BC792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5BE4A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3A60167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1349A7D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0BB9E00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74D4CB2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828A1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TOKUSANYA created.</w:t>
      </w:r>
    </w:p>
    <w:p w14:paraId="04F920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56128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512C8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4C9CD4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378B4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755FAAF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22FDA1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OLUWADAMILARE created.</w:t>
      </w:r>
    </w:p>
    <w:p w14:paraId="30CF96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DBF1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ECAE6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28F6C40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1DCB37F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182F603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8A00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BRUSSELL created.</w:t>
      </w:r>
    </w:p>
    <w:p w14:paraId="05470F9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2E958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02B75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3E4D22B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3039B64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112759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3529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RSEYOUM created.</w:t>
      </w:r>
    </w:p>
    <w:p w14:paraId="0E7B38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837AE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7B382C8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5103D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IDENTIFIED BY abc123</w:t>
      </w:r>
    </w:p>
    <w:p w14:paraId="4B148C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DEFAULT TABLESPACE users</w:t>
      </w:r>
    </w:p>
    <w:p w14:paraId="6E688A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EMPORARY TABLESPACE temp;</w:t>
      </w:r>
    </w:p>
    <w:p w14:paraId="3B9627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8161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ATADESIGNLEADUSER created.</w:t>
      </w:r>
    </w:p>
    <w:p w14:paraId="208FD5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908CA4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145966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Grant necessary permissions*/</w:t>
      </w:r>
    </w:p>
    <w:p w14:paraId="15A7001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2BB987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1D528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9735E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3A09B6F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BE0F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358460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C84365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267F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5AEBAE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8155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2A8F19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649498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97B7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0B6D978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5AD45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58FB2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4BA878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EF306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Grant succeeded.</w:t>
      </w:r>
    </w:p>
    <w:p w14:paraId="7D207C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51D3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831DC9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BE9C4F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36CF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4BD217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D1C4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B7766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onnect,resour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EA3422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2D479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3C20C7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099CE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7A557E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GRANT UNLIMITED TABLESPACE TO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D2B37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0B74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Grant succeeded.</w:t>
      </w:r>
    </w:p>
    <w:p w14:paraId="7876A57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DF3EAD" w14:textId="79FB1846" w:rsidR="006F5649" w:rsidRPr="006F5649" w:rsidRDefault="006F5649" w:rsidP="006F5649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5" w:name="_Toc2620015"/>
      <w:r w:rsidRPr="006F5649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Drop Tablespaces</w:t>
      </w:r>
      <w:bookmarkEnd w:id="5"/>
    </w:p>
    <w:p w14:paraId="04D6D554" w14:textId="77777777" w:rsidR="006F5649" w:rsidRDefault="006F5649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AB6C29C" w14:textId="06F1C9C9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054C89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DROP TABLESPACES*/</w:t>
      </w:r>
    </w:p>
    <w:p w14:paraId="5FA034A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011B9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DATA1" INCLUDING CONTENTS;</w:t>
      </w:r>
    </w:p>
    <w:p w14:paraId="62FE7A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7AA29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1" dropped.</w:t>
      </w:r>
    </w:p>
    <w:p w14:paraId="3610289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F185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09530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DATA2" INCLUDING CONTENTS;</w:t>
      </w:r>
    </w:p>
    <w:p w14:paraId="567A11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0035D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SPACE "USER_DATA2" dropped.</w:t>
      </w:r>
    </w:p>
    <w:p w14:paraId="371EA7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13ED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D84293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INDX1" INCLUDING CONTENTS;</w:t>
      </w:r>
    </w:p>
    <w:p w14:paraId="622E3FA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4CE29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INDX1" dropped.</w:t>
      </w:r>
    </w:p>
    <w:p w14:paraId="579E0E3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94B09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446A14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ROP TABLESPACE "USER_TEMP" INCLUDING CONTENTS;</w:t>
      </w:r>
    </w:p>
    <w:p w14:paraId="74A65BF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22E28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TEMP" dropped.</w:t>
      </w:r>
    </w:p>
    <w:p w14:paraId="4AC6E7EE" w14:textId="77777777" w:rsidR="00C15B95" w:rsidRDefault="00C15B95" w:rsidP="00C15B95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</w:p>
    <w:p w14:paraId="2E59401E" w14:textId="4B7F5638" w:rsidR="009A7156" w:rsidRPr="00C15B95" w:rsidRDefault="00C15B95" w:rsidP="00C15B95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6" w:name="_Toc2620016"/>
      <w:r w:rsidRPr="00C15B95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reate Tablespaces</w:t>
      </w:r>
      <w:r w:rsidR="00B5178C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and Alter Users</w:t>
      </w:r>
      <w:bookmarkEnd w:id="6"/>
    </w:p>
    <w:p w14:paraId="6B8C3EE8" w14:textId="77777777" w:rsidR="00C15B95" w:rsidRPr="009A7156" w:rsidRDefault="00C15B95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FD880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95859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1D61C4A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CREATE TABLESPACE AND ASSIGN TO USERS         */</w:t>
      </w:r>
    </w:p>
    <w:p w14:paraId="4AC202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0FD670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0AEDFD8" w14:textId="5CA82E6B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SPACE "USER_DATA1" LOGGING DATA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data101.dbf' SIZE 3</w:t>
      </w:r>
      <w:r w:rsidR="001F23A6">
        <w:rPr>
          <w:rFonts w:ascii="Times New Roman" w:hAnsi="Times New Roman" w:cs="Times New Roman"/>
          <w:sz w:val="24"/>
          <w:szCs w:val="24"/>
          <w:lang w:val="en-US"/>
        </w:rPr>
        <w:t>00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4K REUSE AUTOEXTEND ON NEXT 512K MAXSIZE 65536K EXTENT MANAGEMENT LOCAL;</w:t>
      </w:r>
    </w:p>
    <w:p w14:paraId="3FCE204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1B8660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1" created.</w:t>
      </w:r>
    </w:p>
    <w:p w14:paraId="7A301E5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30A02F2" w14:textId="57888B2D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SPACE "USER_DATA2" LOGGING DATA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data201.dbf' SIZE 2</w:t>
      </w:r>
      <w:r w:rsidR="00CD5D54">
        <w:rPr>
          <w:rFonts w:ascii="Times New Roman" w:hAnsi="Times New Roman" w:cs="Times New Roman"/>
          <w:sz w:val="24"/>
          <w:szCs w:val="24"/>
          <w:lang w:val="en-US"/>
        </w:rPr>
        <w:t>408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K REUSE AUTOEXTEND ON NEXT 512K MAXSIZE 65536K EXTENT MANAGEMENT LOCAL;</w:t>
      </w:r>
    </w:p>
    <w:p w14:paraId="521FCF1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5767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DATA2" created.</w:t>
      </w:r>
    </w:p>
    <w:p w14:paraId="193575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D9E2D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SPACE "USER_INDX1" LOGGING DATA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indx01.dbf' SIZE 4210K REUSE AUTOEXTEND ON NEXT 512K MAXSIZE 65536K EXTENT MANAGEMENT LOCAL;</w:t>
      </w:r>
    </w:p>
    <w:p w14:paraId="6BE083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201D8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INDX1" created.</w:t>
      </w:r>
    </w:p>
    <w:p w14:paraId="2E19D8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8CD3E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EMPORARY TABLESPACE "USER_TEMP" TEMPFILE '/u01/app/oracle/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adat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DBST670/user_temp01.dbf' SIZE 16384K REUSE AUTOEXTEND ON NEXT 512K MAXSIZE 65536K EXTENT MANAGEMENT LOCAL;</w:t>
      </w:r>
    </w:p>
    <w:p w14:paraId="25AA00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D03F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SPACE "USER_TEMP" created.</w:t>
      </w:r>
    </w:p>
    <w:p w14:paraId="211456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34F24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E3E8B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Alter unprivileged user tablespace*/</w:t>
      </w:r>
    </w:p>
    <w:p w14:paraId="6085BE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Kamand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5FBE9D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479ED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KAMANDO altered.</w:t>
      </w:r>
    </w:p>
    <w:p w14:paraId="52A5C35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C430E7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TOkusanya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38F81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76CF4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TOKUSANYA altered.</w:t>
      </w:r>
    </w:p>
    <w:p w14:paraId="5FFBEEA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FE63A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JOluwadamilar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0424E0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AB8DB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JOLUWADAMILARE altered.</w:t>
      </w:r>
    </w:p>
    <w:p w14:paraId="50C21A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91A1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BRussell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AFD77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E166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BRUSSELL altered.</w:t>
      </w:r>
    </w:p>
    <w:p w14:paraId="3A20284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B6956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Seyou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D8F115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99575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RSEYOUM altered.</w:t>
      </w:r>
    </w:p>
    <w:p w14:paraId="79B7FCB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67EC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7F9FD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8754B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BAUSER altered.</w:t>
      </w:r>
    </w:p>
    <w:p w14:paraId="0EC98DE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556A5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USER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DEFAULT TABLESPACE user_data1 TEMPORARY TABLESPAC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user_tem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81F8D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7FBBC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DATADESIGNLEADUSER altered.</w:t>
      </w:r>
    </w:p>
    <w:p w14:paraId="2853663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285D46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3324DA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Disconnect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BA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, Login as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*/</w:t>
      </w:r>
    </w:p>
    <w:p w14:paraId="3BD90E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'alter system kill session '''</w:t>
      </w:r>
    </w:p>
    <w:p w14:paraId="10FB012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   ||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id</w:t>
      </w:r>
      <w:proofErr w:type="spellEnd"/>
    </w:p>
    <w:p w14:paraId="0867F5E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|| ','</w:t>
      </w:r>
    </w:p>
    <w:p w14:paraId="17519CB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   || serial#</w:t>
      </w:r>
    </w:p>
    <w:p w14:paraId="30F63E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|| ''';'</w:t>
      </w:r>
    </w:p>
    <w:p w14:paraId="71B822B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v$session</w:t>
      </w:r>
      <w:proofErr w:type="spellEnd"/>
    </w:p>
    <w:p w14:paraId="401888B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WHERE username = 'DBAUSER';</w:t>
      </w:r>
    </w:p>
    <w:p w14:paraId="0841C43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E10ABB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'ALTERSYSTEMKILLSESSION'''||SID||','||SERIAL#||''';'                                                          </w:t>
      </w:r>
    </w:p>
    <w:p w14:paraId="4097BD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--------------------------------------------------------------------------------------------------------------</w:t>
      </w:r>
    </w:p>
    <w:p w14:paraId="18472E6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alter system kill session '268,10717';</w:t>
      </w:r>
    </w:p>
    <w:p w14:paraId="7DCC456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8EDF9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424DB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DISCONNECT;</w:t>
      </w:r>
    </w:p>
    <w:p w14:paraId="3505C5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97386B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Disconnected from Oracle Database 12c Enterprise Edition Release 12.2.0.1.0 - 64bit Production</w:t>
      </w:r>
    </w:p>
    <w:p w14:paraId="2004FDF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A8ED4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548E41A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"</w:t>
      </w:r>
    </w:p>
    <w:p w14:paraId="7079B0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767DE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ONN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DataDesignLeadUs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/abc123;</w:t>
      </w:r>
    </w:p>
    <w:p w14:paraId="36CEB0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nnected.</w:t>
      </w:r>
    </w:p>
    <w:p w14:paraId="3249C7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3889D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HOW USER;</w:t>
      </w:r>
    </w:p>
    <w:p w14:paraId="3AFDEB84" w14:textId="79F70434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USER is "DATADESIGNLEADUSER"</w:t>
      </w:r>
    </w:p>
    <w:p w14:paraId="146937D4" w14:textId="32F0A72F" w:rsidR="007C5942" w:rsidRDefault="007C594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4A7EE7" w14:textId="717CDE12" w:rsidR="007C5942" w:rsidRPr="007C5942" w:rsidRDefault="007C5942" w:rsidP="007C594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7" w:name="_Toc2620017"/>
      <w:r w:rsidRPr="007C5942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reate Tables and Indexes</w:t>
      </w:r>
      <w:bookmarkEnd w:id="7"/>
    </w:p>
    <w:p w14:paraId="524B6F10" w14:textId="77777777" w:rsidR="007C5942" w:rsidRPr="009A7156" w:rsidRDefault="007C594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4101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AD3BCE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5802B2D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     CREATE TABLES                                 */</w:t>
      </w:r>
    </w:p>
    <w:p w14:paraId="7A93187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------*/</w:t>
      </w:r>
    </w:p>
    <w:p w14:paraId="781DDE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CF83A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zip (</w:t>
      </w:r>
    </w:p>
    <w:p w14:paraId="49E75C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CHAR(10) NOT NULL,</w:t>
      </w:r>
    </w:p>
    <w:p w14:paraId="4BE64DF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city      CHAR(25),</w:t>
      </w:r>
    </w:p>
    <w:p w14:paraId="5D4AD01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state     CHAR(2),</w:t>
      </w:r>
    </w:p>
    <w:p w14:paraId="1A1D82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91337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7141BF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1000 K NEXT 120 K )</w:t>
      </w:r>
    </w:p>
    <w:p w14:paraId="0262B4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1FBEE06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PARTITION BY RANGE (</w:t>
      </w:r>
    </w:p>
    <w:p w14:paraId="78B4D2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state</w:t>
      </w:r>
    </w:p>
    <w:p w14:paraId="4BFC50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)</w:t>
      </w:r>
    </w:p>
    <w:p w14:paraId="29AD8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( PARTITION zip_part1</w:t>
      </w:r>
    </w:p>
    <w:p w14:paraId="0150EAB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        VALUES LESS THAN ( 'N' )</w:t>
      </w:r>
    </w:p>
    <w:p w14:paraId="18489AA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    PCTFREE 5 PCTUSED 90 TABLESPACE user_data1</w:t>
      </w:r>
    </w:p>
    <w:p w14:paraId="34612F3E" w14:textId="69800ECD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    STORAGE ( INITIAL 10</w:t>
      </w:r>
      <w:r w:rsidR="006A63C0">
        <w:rPr>
          <w:rFonts w:ascii="Times New Roman" w:hAnsi="Times New Roman" w:cs="Times New Roman"/>
          <w:sz w:val="24"/>
          <w:szCs w:val="24"/>
          <w:lang w:val="en-US"/>
        </w:rPr>
        <w:t>92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k NEXT 200 k MAXEXTENTS UNLIMITED PCTINCREASE 0 ),</w:t>
      </w:r>
    </w:p>
    <w:p w14:paraId="0F5E1C3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6      PARTITION zip_part2</w:t>
      </w:r>
    </w:p>
    <w:p w14:paraId="286CBB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7          VALUES LESS THAN ( MAXVALUE )</w:t>
      </w:r>
    </w:p>
    <w:p w14:paraId="6E5BBC8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8      PCTFREE 5 PCTUSED 90 TABLESPACE user_data2</w:t>
      </w:r>
    </w:p>
    <w:p w14:paraId="505C66EA" w14:textId="3244D422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9          STORAGE ( INITIAL 10</w:t>
      </w:r>
      <w:r w:rsidR="006A63C0">
        <w:rPr>
          <w:rFonts w:ascii="Times New Roman" w:hAnsi="Times New Roman" w:cs="Times New Roman"/>
          <w:sz w:val="24"/>
          <w:szCs w:val="24"/>
          <w:lang w:val="en-US"/>
        </w:rPr>
        <w:t>92</w:t>
      </w:r>
      <w:bookmarkStart w:id="8" w:name="_GoBack"/>
      <w:bookmarkEnd w:id="8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k NEXT 200 k MAXEXTENTS UNLIMITED PCTINCREASE 0 )</w:t>
      </w:r>
    </w:p>
    <w:p w14:paraId="03E4F5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20      );</w:t>
      </w:r>
    </w:p>
    <w:p w14:paraId="01A734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6941D4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ZIP created.</w:t>
      </w:r>
    </w:p>
    <w:p w14:paraId="7B3436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1C1F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AECBA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customer (</w:t>
      </w:r>
    </w:p>
    <w:p w14:paraId="46B9FB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10) NOT NULL,</w:t>
      </w:r>
    </w:p>
    <w:p w14:paraId="67FC38D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ir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VARCHAR2(15),</w:t>
      </w:r>
    </w:p>
    <w:p w14:paraId="521D512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la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VARCHAR2(15),</w:t>
      </w:r>
    </w:p>
    <w:p w14:paraId="49BEC5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honen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CHAR(15),</w:t>
      </w:r>
    </w:p>
    <w:p w14:paraId="36A77C1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address      VARCHAR2(35),</w:t>
      </w:r>
    </w:p>
    <w:p w14:paraId="524FAA3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CHAR(10),</w:t>
      </w:r>
    </w:p>
    <w:p w14:paraId="5541B4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8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customer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54A8400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    USING INDEX TABLESPACE user_indx1</w:t>
      </w:r>
    </w:p>
    <w:p w14:paraId="55AC8D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    STORAGE ( INITIAL 50 K NEXT 10 K ),</w:t>
      </w:r>
    </w:p>
    <w:p w14:paraId="57C6F6B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06F3768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zip</w:t>
      </w:r>
    </w:p>
    <w:p w14:paraId="45175E7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2C90601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20 PCTUSED 40 TABLESPACE user_data1</w:t>
      </w:r>
    </w:p>
    <w:p w14:paraId="39C2155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STORAGE ( INITIAL 120 k NEXT 10 k MAXEXTENTS UNLIMITED PCTINCREASE 0 );</w:t>
      </w:r>
    </w:p>
    <w:p w14:paraId="65B86D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F419D1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CUSTOMER created.</w:t>
      </w:r>
    </w:p>
    <w:p w14:paraId="433415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383E4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8B995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product (</w:t>
      </w:r>
    </w:p>
    <w:p w14:paraId="12A00E06" w14:textId="42171F8A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productid         NUMBER(10)</w:t>
      </w:r>
      <w:r w:rsidR="0030736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75C82" w:rsidRPr="00E75C82">
        <w:rPr>
          <w:rFonts w:ascii="Times New Roman" w:hAnsi="Times New Roman" w:cs="Times New Roman"/>
          <w:sz w:val="24"/>
          <w:szCs w:val="24"/>
          <w:lang w:val="en-US"/>
        </w:rPr>
        <w:t>NOT NULL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2146B82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_unit_pric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10),</w:t>
      </w:r>
    </w:p>
    <w:p w14:paraId="3112631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description       VARCHAR2(150),</w:t>
      </w:r>
    </w:p>
    <w:p w14:paraId="29703D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produc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productid )</w:t>
      </w:r>
    </w:p>
    <w:p w14:paraId="51F150C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31B55F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50 K NEXT 10 K )</w:t>
      </w:r>
    </w:p>
    <w:p w14:paraId="161F7B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50E3811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PCTFREE 5 PCTUSED 90 TABLESPACE user_data2</w:t>
      </w:r>
    </w:p>
    <w:p w14:paraId="42DCC2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STORAGE ( INITIAL 168 k NEXT 20 k MAXEXTENTS UNLIMITED PCTINCREASE 0 );</w:t>
      </w:r>
    </w:p>
    <w:p w14:paraId="2A1E6C3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2B1B6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 created.</w:t>
      </w:r>
    </w:p>
    <w:p w14:paraId="4CC8187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5E53A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4BB4A9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region (</w:t>
      </w:r>
    </w:p>
    <w:p w14:paraId="602A3DE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NUMBER(10) NOT NULL,</w:t>
      </w:r>
    </w:p>
    <w:p w14:paraId="4F96A59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VARCHAR(25),</w:t>
      </w:r>
    </w:p>
    <w:p w14:paraId="615B21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description   VARCHAR(150),</w:t>
      </w:r>
    </w:p>
    <w:p w14:paraId="0032DC9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3A45813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177B1E8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50 K NEXT 10 K )</w:t>
      </w:r>
    </w:p>
    <w:p w14:paraId="6950144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40281C0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PCTFREE 5 PCTUSED 90 TABLESPACE user_data1</w:t>
      </w:r>
    </w:p>
    <w:p w14:paraId="5DC7FF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STORAGE ( INITIAL 192 k NEXT 20 k MAXEXTENTS UNLIMITED PCTINCREASE 0 );</w:t>
      </w:r>
    </w:p>
    <w:p w14:paraId="5CA76B9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D7ED2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REGION created.</w:t>
      </w:r>
    </w:p>
    <w:p w14:paraId="7FB1D4D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3E6C7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9D39B3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stores (</w:t>
      </w:r>
    </w:p>
    <w:p w14:paraId="55F5AD1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NUMBER(10) NOT NULL,</w:t>
      </w:r>
    </w:p>
    <w:p w14:paraId="4CFD788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NUMBER(10),</w:t>
      </w:r>
    </w:p>
    <w:p w14:paraId="3306EAC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VARCHAR2(15),</w:t>
      </w:r>
    </w:p>
    <w:p w14:paraId="2B6AA70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address     VARCHAR2(35),</w:t>
      </w:r>
    </w:p>
    <w:p w14:paraId="359732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honen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CHAR(15),</w:t>
      </w:r>
    </w:p>
    <w:p w14:paraId="0475785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CHAR(10),</w:t>
      </w:r>
    </w:p>
    <w:p w14:paraId="2996F3D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stores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1F15E64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    USING INDEX TABLESPACE user_indx1</w:t>
      </w:r>
    </w:p>
    <w:p w14:paraId="262F59A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    STORAGE ( INITIAL 50 K NEXT 10 K ),</w:t>
      </w:r>
    </w:p>
    <w:p w14:paraId="01902AA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12C1E6B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region,</w:t>
      </w:r>
    </w:p>
    <w:p w14:paraId="33BDF43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194DFA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        REFERENCES zip</w:t>
      </w:r>
    </w:p>
    <w:p w14:paraId="5F8037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)</w:t>
      </w:r>
    </w:p>
    <w:p w14:paraId="54D79A7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16  PCTFREE 5 PCTUSED 90 TABLESPACE user_data1</w:t>
      </w:r>
    </w:p>
    <w:p w14:paraId="6E4CF2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7      STORAGE ( INITIAL 96 k NEXT 10 k MAXEXTENTS UNLIMITED PCTINCREASE 0 );</w:t>
      </w:r>
    </w:p>
    <w:p w14:paraId="18FC8EA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BFA1EF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STORES created.</w:t>
      </w:r>
    </w:p>
    <w:p w14:paraId="358208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8806D2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1E863F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employee (</w:t>
      </w:r>
    </w:p>
    <w:p w14:paraId="5B4F925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9) NOT NULL,</w:t>
      </w:r>
    </w:p>
    <w:p w14:paraId="16ADA90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NUMBER(10),</w:t>
      </w:r>
    </w:p>
    <w:p w14:paraId="1F3A962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ir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VARCHAR2(15),</w:t>
      </w:r>
    </w:p>
    <w:p w14:paraId="259F7F3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lastnam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VARCHAR2(15),</w:t>
      </w:r>
    </w:p>
    <w:p w14:paraId="72DFE5B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address         VARCHAR2(35),</w:t>
      </w:r>
    </w:p>
    <w:p w14:paraId="127BEEE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honeno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CHAR(15),</w:t>
      </w:r>
    </w:p>
    <w:p w14:paraId="3787E21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CHAR(10),</w:t>
      </w:r>
    </w:p>
    <w:p w14:paraId="72FA4B1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071FF2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USING INDEX TABLESPACE user_indx1</w:t>
      </w:r>
    </w:p>
    <w:p w14:paraId="6FB05C2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        STORAGE ( INITIAL 50 K NEXT 10 K ),</w:t>
      </w:r>
    </w:p>
    <w:p w14:paraId="5BCD45E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6CFF65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        REFERENCES stores,</w:t>
      </w:r>
    </w:p>
    <w:p w14:paraId="1CED08A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4C7292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    REFERENCES zip</w:t>
      </w:r>
    </w:p>
    <w:p w14:paraId="626B983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6  )</w:t>
      </w:r>
    </w:p>
    <w:p w14:paraId="54BC1E2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7  PCTFREE 20 PCTUSED 40 TABLESPACE user_data1</w:t>
      </w:r>
    </w:p>
    <w:p w14:paraId="4FDE58C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8      STORAGE ( INITIAL 120 k NEXT 10 k MAXEXTENTS UNLIMITED PCTINCREASE 0 );</w:t>
      </w:r>
    </w:p>
    <w:p w14:paraId="200169A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13EA91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EMPLOYEE created.</w:t>
      </w:r>
    </w:p>
    <w:p w14:paraId="0BEADD5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3AD6D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08507D0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orders (</w:t>
      </w:r>
    </w:p>
    <w:p w14:paraId="12D837C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NUMBER(10) NOT NULL,</w:t>
      </w:r>
    </w:p>
    <w:p w14:paraId="0BDF96E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NUMBER(10) NOT NULL,</w:t>
      </w:r>
    </w:p>
    <w:p w14:paraId="1BAD8AD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9) NOT NULL,</w:t>
      </w:r>
    </w:p>
    <w:p w14:paraId="6BB523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metho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CHAR(10),</w:t>
      </w:r>
    </w:p>
    <w:p w14:paraId="1F2ADE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4AAB0B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USING INDEX TABLESPACE user_indx1</w:t>
      </w:r>
    </w:p>
    <w:p w14:paraId="1EF70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        STORAGE ( INITIAL 50 K NEXT 10 K ),</w:t>
      </w:r>
    </w:p>
    <w:p w14:paraId="060473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3C8AB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REFERENCES customer,</w:t>
      </w:r>
    </w:p>
    <w:p w14:paraId="747240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5E27981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employee</w:t>
      </w:r>
    </w:p>
    <w:p w14:paraId="30029E9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6F8A165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5 PCTUSED 60 TABLESPACE user_data1</w:t>
      </w:r>
    </w:p>
    <w:p w14:paraId="1F86DB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STORAGE ( INITIAL 24 k NEXT 10 k MAXEXTENTS UNLIMITED PCTINCREASE 0 );</w:t>
      </w:r>
    </w:p>
    <w:p w14:paraId="13A5280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1FD5B4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S created.</w:t>
      </w:r>
    </w:p>
    <w:p w14:paraId="2FA378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4917B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81F0FC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0AAE53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NUMBER(10) NOT NULL,</w:t>
      </w:r>
    </w:p>
    <w:p w14:paraId="5CCA78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productid   NUMBER(10),</w:t>
      </w:r>
    </w:p>
    <w:p w14:paraId="5E81086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quantity    NUMBER(10),</w:t>
      </w:r>
    </w:p>
    <w:p w14:paraId="172D3A0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D18F99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                               productid )</w:t>
      </w:r>
    </w:p>
    <w:p w14:paraId="022CBD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USING INDEX TABLESPACE user_indx1</w:t>
      </w:r>
    </w:p>
    <w:p w14:paraId="0966EE7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        STORAGE ( INITIAL 50 K NEXT 10 K ),</w:t>
      </w:r>
    </w:p>
    <w:p w14:paraId="4CD72D9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9      CONSTRAINT fk_order_id1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5FDBD7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REFERENCES orders,</w:t>
      </w:r>
    </w:p>
    <w:p w14:paraId="225A35D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uct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FOREIGN KEY ( productid )</w:t>
      </w:r>
    </w:p>
    <w:p w14:paraId="79CFD77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product</w:t>
      </w:r>
    </w:p>
    <w:p w14:paraId="3589B4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7EE6AB3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5 PCTUSED 90 TABLESPACE user_data2</w:t>
      </w:r>
    </w:p>
    <w:p w14:paraId="72435BE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STORAGE ( INITIAL 16 k NEXT 20 k MAXEXTENTS UNLIMITED PCTINCREASE 0 );</w:t>
      </w:r>
    </w:p>
    <w:p w14:paraId="1D29C81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EE217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ORDER_ITEM created.</w:t>
      </w:r>
    </w:p>
    <w:p w14:paraId="588625B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62081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4DD4B0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TABLE payment (</w:t>
      </w:r>
    </w:p>
    <w:p w14:paraId="5894EC64" w14:textId="14650DE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NUMBER(10)</w:t>
      </w:r>
      <w:r w:rsidR="008176A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0736F" w:rsidRPr="0030736F">
        <w:rPr>
          <w:rFonts w:ascii="Times New Roman" w:hAnsi="Times New Roman" w:cs="Times New Roman"/>
          <w:sz w:val="24"/>
          <w:szCs w:val="24"/>
          <w:lang w:val="en-US"/>
        </w:rPr>
        <w:t>NOT NULL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643D9AC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    NUMBER(10),</w:t>
      </w:r>
    </w:p>
    <w:p w14:paraId="2A67DE6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ard_exp_dat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DATE,</w:t>
      </w:r>
    </w:p>
    <w:p w14:paraId="6DCCA10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ard_number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 NUMBER(30),</w:t>
      </w:r>
    </w:p>
    <w:p w14:paraId="5E4BB5C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_amoun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NUMBER(20,2),</w:t>
      </w:r>
    </w:p>
    <w:p w14:paraId="1988B0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_metho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VARCHAR2(5),</w:t>
      </w:r>
    </w:p>
    <w:p w14:paraId="2BE0C8E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paymen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aymen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6988FA1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    USING INDEX TABLESPACE user_indx1</w:t>
      </w:r>
    </w:p>
    <w:p w14:paraId="46EF6E4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        STORAGE ( INITIAL 50 K NEXT 10 K ),</w:t>
      </w:r>
    </w:p>
    <w:p w14:paraId="6A670B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CONSTRAINT fk_order_id2 FOREIGN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0E3459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2          REFERENCES orders</w:t>
      </w:r>
    </w:p>
    <w:p w14:paraId="0950CB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3  )</w:t>
      </w:r>
    </w:p>
    <w:p w14:paraId="7B9568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4  PCTFREE 20 PCTUSED 40 TABLESPACE user_data2</w:t>
      </w:r>
    </w:p>
    <w:p w14:paraId="2DE9044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5      STORAGE ( INITIAL 40 k NEXT 10 k MAXEXTENTS UNLIMITED PCTINCREASE 0 );</w:t>
      </w:r>
    </w:p>
    <w:p w14:paraId="5F5600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570C2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Table PAYMENT created.</w:t>
      </w:r>
    </w:p>
    <w:p w14:paraId="037AF1A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E94EB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21BB1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B7FE7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TABLE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44EBECE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  NUMBER(10) NOT NULL,</w:t>
      </w:r>
    </w:p>
    <w:p w14:paraId="29ED10F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type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 VARCHAR(25),</w:t>
      </w:r>
    </w:p>
    <w:p w14:paraId="06AFED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description   VARCHAR(150),</w:t>
      </w:r>
    </w:p>
    <w:p w14:paraId="2632776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k_prod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PRIMARY KEY (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)</w:t>
      </w:r>
    </w:p>
    <w:p w14:paraId="791CA4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USING INDEX TABLESPACE user_indx1</w:t>
      </w:r>
    </w:p>
    <w:p w14:paraId="5AF1175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        STORAGE ( INITIAL 50 K NEXT 10 K )</w:t>
      </w:r>
    </w:p>
    <w:p w14:paraId="6E19DB7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)</w:t>
      </w:r>
    </w:p>
    <w:p w14:paraId="71065E0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PCTFREE 5 PCTUSED 90 TABLESPACE user_data1</w:t>
      </w:r>
    </w:p>
    <w:p w14:paraId="1C51B9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STORAGE ( INITIAL 192 k NEXT 20 k MAXEXTENTS UNLIMITED PCTINCREASE 0 );</w:t>
      </w:r>
    </w:p>
    <w:p w14:paraId="0640ECA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C330D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_CAT created.</w:t>
      </w:r>
    </w:p>
    <w:p w14:paraId="723552B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B404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F0CA6C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366759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Alter Product table to include additional Product Category ID*/</w:t>
      </w:r>
    </w:p>
    <w:p w14:paraId="7CB9D7C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ALTER TABLE PRODUCT ADD PRODCATID NUMBER (10) </w:t>
      </w:r>
    </w:p>
    <w:p w14:paraId="0098CB4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CONSTRAIN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references PRODUCT_CAT(PRODCATID);</w:t>
      </w:r>
    </w:p>
    <w:p w14:paraId="00BB741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26104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Table PRODUCT altered.</w:t>
      </w:r>
    </w:p>
    <w:p w14:paraId="4F02E4A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D0AF5F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88A8F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6C2006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*/</w:t>
      </w:r>
    </w:p>
    <w:p w14:paraId="7B95303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>SQL&gt; /*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ab/>
        <w:t>INDEXES                       */</w:t>
      </w:r>
    </w:p>
    <w:p w14:paraId="2566FFC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*/</w:t>
      </w:r>
    </w:p>
    <w:p w14:paraId="7B6E3FE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F95F12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customer (</w:t>
      </w:r>
    </w:p>
    <w:p w14:paraId="46526C8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</w:p>
    <w:p w14:paraId="6319F8F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7671F77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0D2FB69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7A7BE22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A0715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ZIP created.</w:t>
      </w:r>
    </w:p>
    <w:p w14:paraId="0F2A3D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77D8F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ACAEAC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customer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59E6C0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orders (</w:t>
      </w:r>
    </w:p>
    <w:p w14:paraId="69A2184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customerid</w:t>
      </w:r>
      <w:proofErr w:type="spellEnd"/>
    </w:p>
    <w:p w14:paraId="0A8B868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25B4141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0872F77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3D8D676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4C4B0F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CUSTOMERID created.</w:t>
      </w:r>
    </w:p>
    <w:p w14:paraId="38C59F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07E9BA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42647B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INDEX fk_order_id1 ON</w:t>
      </w:r>
    </w:p>
    <w:p w14:paraId="2B99D62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47B86E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</w:p>
    <w:p w14:paraId="0978EAA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7ECE220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44FBD32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0BDFBDE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853F1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1 created.</w:t>
      </w:r>
    </w:p>
    <w:p w14:paraId="0FD2AF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0AE04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EFF518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uct_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33E6D38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</w:p>
    <w:p w14:paraId="394D99B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productid</w:t>
      </w:r>
    </w:p>
    <w:p w14:paraId="710ED9B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61C44D2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42D19A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7E25DFD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0819C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UCT_ID created.</w:t>
      </w:r>
    </w:p>
    <w:p w14:paraId="67D20B2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003074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F39F68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REATE INDEX fk_order_id2 ON</w:t>
      </w:r>
    </w:p>
    <w:p w14:paraId="3DB4199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payment (</w:t>
      </w:r>
    </w:p>
    <w:p w14:paraId="4146E7D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id</w:t>
      </w:r>
      <w:proofErr w:type="spellEnd"/>
    </w:p>
    <w:p w14:paraId="5839492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28B7FE1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359A7BB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0287DA8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0D7C48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ORDER_ID2 created.</w:t>
      </w:r>
    </w:p>
    <w:p w14:paraId="609BA4E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11CFF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C640A5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tore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4EDED7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employee (</w:t>
      </w:r>
    </w:p>
    <w:p w14:paraId="76BB049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toreid</w:t>
      </w:r>
      <w:proofErr w:type="spellEnd"/>
    </w:p>
    <w:p w14:paraId="7FAB9D9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75CAC05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5          TABLESPACE user_indx1</w:t>
      </w:r>
    </w:p>
    <w:p w14:paraId="7E41B2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3978438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C320C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TOREID created.</w:t>
      </w:r>
    </w:p>
    <w:p w14:paraId="39CE505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EDA4E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9DAFBD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70FC587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employee (</w:t>
      </w:r>
    </w:p>
    <w:p w14:paraId="1BDAECF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</w:p>
    <w:p w14:paraId="38C216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08E7F000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44EEDC2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1A7FDDA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67B06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ZIP created.</w:t>
      </w:r>
    </w:p>
    <w:p w14:paraId="42E6491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78FA92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D58881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regio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486AD0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stores (</w:t>
      </w:r>
    </w:p>
    <w:p w14:paraId="44BB4A0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egionid</w:t>
      </w:r>
      <w:proofErr w:type="spellEnd"/>
    </w:p>
    <w:p w14:paraId="6013ABD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6DB3FA8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2C9FA3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034F584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5F9CD1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REGION created.</w:t>
      </w:r>
    </w:p>
    <w:p w14:paraId="2B3EDC6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9955F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683F80B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store_zip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0FCF758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stores (</w:t>
      </w:r>
    </w:p>
    <w:p w14:paraId="24DC39A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zipcode</w:t>
      </w:r>
      <w:proofErr w:type="spellEnd"/>
    </w:p>
    <w:p w14:paraId="2F9C4FF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1AB4E5E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28E50F6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768CFAF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984F56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STORE_ZIP created.</w:t>
      </w:r>
    </w:p>
    <w:p w14:paraId="1CC74D42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4EB927A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C5F20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prodcatid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6867C6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product (</w:t>
      </w:r>
    </w:p>
    <w:p w14:paraId="704A235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</w:p>
    <w:p w14:paraId="673AA0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4F26EF05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23AC677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280AE3A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4CB5A5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PRODCATID created.</w:t>
      </w:r>
    </w:p>
    <w:p w14:paraId="4854FCE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768F64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0267E3FF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CREATE INDEX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fk_emp_ssn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ON</w:t>
      </w:r>
    </w:p>
    <w:p w14:paraId="66A25A1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    orders (</w:t>
      </w:r>
    </w:p>
    <w:p w14:paraId="7D66335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   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sales_emp_ssn</w:t>
      </w:r>
      <w:proofErr w:type="spellEnd"/>
    </w:p>
    <w:p w14:paraId="54CD6AE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)</w:t>
      </w:r>
    </w:p>
    <w:p w14:paraId="678BCE8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TABLESPACE user_indx1</w:t>
      </w:r>
    </w:p>
    <w:p w14:paraId="797FE9D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    STORAGE ( INITIAL 50 K NEXT 10 K );</w:t>
      </w:r>
    </w:p>
    <w:p w14:paraId="3B3B99AE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8836C51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Index FK_EMP_SSN created.</w:t>
      </w:r>
    </w:p>
    <w:p w14:paraId="64DF63E6" w14:textId="24EBB6C3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CF28E4" w14:textId="2E4D3933" w:rsidR="0072363E" w:rsidRDefault="00AA05EB" w:rsidP="00AA05E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9" w:name="_Toc2620018"/>
      <w:r w:rsidRPr="00AA05EB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Load Data</w:t>
      </w:r>
      <w:bookmarkEnd w:id="9"/>
    </w:p>
    <w:p w14:paraId="63983131" w14:textId="77777777" w:rsidR="00AA05EB" w:rsidRPr="00AA05EB" w:rsidRDefault="00AA05EB" w:rsidP="00AA05EB">
      <w:pPr>
        <w:rPr>
          <w:lang w:val="en-US"/>
        </w:rPr>
      </w:pPr>
    </w:p>
    <w:p w14:paraId="69084DC9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7E9D130C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AF0BD4D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Go to Console and Run the "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RunSQLLoaders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" file - Loads data into tables*/</w:t>
      </w:r>
    </w:p>
    <w:p w14:paraId="318E61AB" w14:textId="6533C2D9" w:rsid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DC6DE4B" w14:textId="27BE6528" w:rsidR="00506268" w:rsidRDefault="00506268" w:rsidP="00506268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0" w:name="_Toc2620019"/>
      <w:r w:rsidRPr="00506268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SQL Control File Loaders</w:t>
      </w:r>
      <w:bookmarkEnd w:id="10"/>
    </w:p>
    <w:p w14:paraId="4E3B7238" w14:textId="58086A7A" w:rsidR="00506268" w:rsidRDefault="00506268" w:rsidP="00506268">
      <w:pPr>
        <w:rPr>
          <w:lang w:val="en-US"/>
        </w:rPr>
      </w:pPr>
    </w:p>
    <w:p w14:paraId="55E9AE93" w14:textId="629ED24B" w:rsidR="009B1182" w:rsidRPr="009B1182" w:rsidRDefault="009B1182" w:rsidP="00506268">
      <w:pPr>
        <w:rPr>
          <w:u w:val="single"/>
          <w:lang w:val="en-US"/>
        </w:rPr>
      </w:pPr>
      <w:r w:rsidRPr="009B1182">
        <w:rPr>
          <w:u w:val="single"/>
          <w:lang w:val="en-US"/>
        </w:rPr>
        <w:t>Customer.ctl</w:t>
      </w:r>
    </w:p>
    <w:p w14:paraId="4046BF18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OPTIONS (SKIP=3, LOAD=1000)</w:t>
      </w:r>
    </w:p>
    <w:p w14:paraId="11FBBEA1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 xml:space="preserve">LOAD </w:t>
      </w:r>
    </w:p>
    <w:p w14:paraId="01CCD6AC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INFILE customer.dat</w:t>
      </w:r>
    </w:p>
    <w:p w14:paraId="2A543018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REPLACE INTO TABLE customer</w:t>
      </w:r>
    </w:p>
    <w:p w14:paraId="7AC5D79E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FIELDS TERMINATED BY ',' OPTIONALLY ENCLOSED BY '"'</w:t>
      </w:r>
    </w:p>
    <w:p w14:paraId="12EDC382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(</w:t>
      </w:r>
    </w:p>
    <w:p w14:paraId="4672167C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CUSTOMERID</w:t>
      </w:r>
    </w:p>
    <w:p w14:paraId="21D57F18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FIRSTNAME</w:t>
      </w:r>
    </w:p>
    <w:p w14:paraId="167992B7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LASTNAME</w:t>
      </w:r>
    </w:p>
    <w:p w14:paraId="50FE2589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PHONENO</w:t>
      </w:r>
    </w:p>
    <w:p w14:paraId="40F2D54E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ADDRESS</w:t>
      </w:r>
    </w:p>
    <w:p w14:paraId="3EEDF7B0" w14:textId="77777777" w:rsidR="0003474B" w:rsidRPr="0003474B" w:rsidRDefault="0003474B" w:rsidP="0003474B">
      <w:pPr>
        <w:rPr>
          <w:lang w:val="en-US"/>
        </w:rPr>
      </w:pPr>
      <w:r w:rsidRPr="0003474B">
        <w:rPr>
          <w:lang w:val="en-US"/>
        </w:rPr>
        <w:t>,ZIPCODE</w:t>
      </w:r>
    </w:p>
    <w:p w14:paraId="74E1BB3F" w14:textId="4A43F96C" w:rsidR="00506268" w:rsidRPr="00506268" w:rsidRDefault="0003474B" w:rsidP="0003474B">
      <w:pPr>
        <w:rPr>
          <w:lang w:val="en-US"/>
        </w:rPr>
      </w:pPr>
      <w:r w:rsidRPr="0003474B">
        <w:rPr>
          <w:lang w:val="en-US"/>
        </w:rPr>
        <w:t>)</w:t>
      </w:r>
    </w:p>
    <w:p w14:paraId="454AE4AE" w14:textId="100384FA" w:rsidR="00506268" w:rsidRDefault="000C31C0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7CDEF9B" wp14:editId="27D42105">
            <wp:extent cx="5943600" cy="44024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11B39" w14:textId="7F6AE0B4" w:rsidR="000C31C0" w:rsidRDefault="000C31C0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3B5758" w14:textId="09C1544E" w:rsidR="009316F9" w:rsidRPr="009316F9" w:rsidRDefault="009316F9" w:rsidP="009A7156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u w:val="single"/>
          <w:lang w:val="en-US"/>
        </w:rPr>
        <w:t>Employee.ctl</w:t>
      </w:r>
    </w:p>
    <w:p w14:paraId="39A6E394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5275679A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7D1459AE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INFILE 'DBST670_Employee.csv'</w:t>
      </w:r>
    </w:p>
    <w:p w14:paraId="10C16725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669E9E87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INTO TABLE employee</w:t>
      </w:r>
    </w:p>
    <w:p w14:paraId="6E3481B3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6F609601" w14:textId="77777777" w:rsidR="009316F9" w:rsidRPr="009316F9" w:rsidRDefault="009316F9" w:rsidP="009316F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316F9">
        <w:rPr>
          <w:rFonts w:ascii="Times New Roman" w:hAnsi="Times New Roman" w:cs="Times New Roman"/>
          <w:sz w:val="24"/>
          <w:szCs w:val="24"/>
          <w:lang w:val="en-US"/>
        </w:rPr>
        <w:t>(SALES_EMP_SSN, STOREID,FIRSTNAME,LASTNAME, ADDRESS, PHONENO, ZIPCODE)</w:t>
      </w:r>
    </w:p>
    <w:p w14:paraId="58CBECFB" w14:textId="12E22D22" w:rsidR="009316F9" w:rsidRDefault="004B0F0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7D08D95" wp14:editId="66C0F0C9">
            <wp:extent cx="5943600" cy="43319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A2A3A" w14:textId="7762A15F" w:rsidR="004B0F06" w:rsidRDefault="004B0F0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DD5C375" w14:textId="67F78289" w:rsidR="004B0F06" w:rsidRPr="004B0F06" w:rsidRDefault="004B0F06" w:rsidP="009A7156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4B0F06">
        <w:rPr>
          <w:rFonts w:ascii="Times New Roman" w:hAnsi="Times New Roman" w:cs="Times New Roman"/>
          <w:sz w:val="24"/>
          <w:szCs w:val="24"/>
          <w:u w:val="single"/>
          <w:lang w:val="en-US"/>
        </w:rPr>
        <w:t>Order_item.ctl</w:t>
      </w:r>
    </w:p>
    <w:p w14:paraId="144369D1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>OPTIONS (SKIP=2, LOAD=1000)</w:t>
      </w:r>
    </w:p>
    <w:p w14:paraId="064D8E79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685F7C84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>INFILE 'order_item.dat'</w:t>
      </w:r>
    </w:p>
    <w:p w14:paraId="44982919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INTO TABLE </w:t>
      </w:r>
      <w:proofErr w:type="spellStart"/>
      <w:r w:rsidRPr="008142CA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</w:p>
    <w:p w14:paraId="1C6D7B00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(ORDERID        TERMINATED BY WHITESPACE,</w:t>
      </w:r>
    </w:p>
    <w:p w14:paraId="2F147D74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PRODUCTID         TERMINATED BY WHITESPACE,</w:t>
      </w:r>
    </w:p>
    <w:p w14:paraId="401D856F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QUANTITY</w:t>
      </w:r>
      <w:r w:rsidRPr="008142C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142CA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)</w:t>
      </w:r>
    </w:p>
    <w:p w14:paraId="4794D94D" w14:textId="77777777" w:rsidR="008142CA" w:rsidRP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346140FB" w14:textId="50243833" w:rsidR="008142CA" w:rsidRDefault="008142C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</w:t>
      </w:r>
      <w:r w:rsidR="009F068A">
        <w:rPr>
          <w:noProof/>
        </w:rPr>
        <w:drawing>
          <wp:inline distT="0" distB="0" distL="0" distR="0" wp14:anchorId="2CA76B9C" wp14:editId="49B56D05">
            <wp:extent cx="5943600" cy="4308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CDF23" w14:textId="6F58F6B0" w:rsidR="009F068A" w:rsidRDefault="009F068A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FCA7E3" w14:textId="552AD705" w:rsidR="009F068A" w:rsidRDefault="009F068A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9F068A">
        <w:rPr>
          <w:rFonts w:ascii="Times New Roman" w:hAnsi="Times New Roman" w:cs="Times New Roman"/>
          <w:sz w:val="24"/>
          <w:szCs w:val="24"/>
          <w:u w:val="single"/>
          <w:lang w:val="en-US"/>
        </w:rPr>
        <w:t>Orders.ctl</w:t>
      </w:r>
    </w:p>
    <w:p w14:paraId="0D7059C4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OPTIONS (SKIP=3, LOAD=1000)</w:t>
      </w:r>
    </w:p>
    <w:p w14:paraId="18EAD219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038AC15B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INFILE 'order.dat'</w:t>
      </w:r>
    </w:p>
    <w:p w14:paraId="7D288357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REPLACE</w:t>
      </w:r>
    </w:p>
    <w:p w14:paraId="1643A528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INTO TABLE orders</w:t>
      </w:r>
    </w:p>
    <w:p w14:paraId="3C23AF72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(ORDERID       TERMINATED BY WHITESPACE,</w:t>
      </w:r>
    </w:p>
    <w:p w14:paraId="400E7FEE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 CUSTOMERID        TERMINATED BY WHITESPACE,</w:t>
      </w:r>
    </w:p>
    <w:p w14:paraId="074EAD4C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 SALES_EMP_SSN   TERMINATED BY WHITESPACE,</w:t>
      </w:r>
    </w:p>
    <w:p w14:paraId="705AFC4C" w14:textId="77777777" w:rsidR="0047147E" w:rsidRPr="0047147E" w:rsidRDefault="0047147E" w:rsidP="0047147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 xml:space="preserve">    ORDER_METHOD TERMINATED BY WHITESPACE</w:t>
      </w:r>
    </w:p>
    <w:p w14:paraId="6787BC12" w14:textId="497FD712" w:rsidR="009F068A" w:rsidRDefault="0047147E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7147E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86AB371" w14:textId="7B217106" w:rsidR="0047147E" w:rsidRDefault="00751EA1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155EC1E" wp14:editId="2033B7DE">
            <wp:extent cx="5943600" cy="44043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9E7EB" w14:textId="36230630" w:rsidR="00751EA1" w:rsidRDefault="00751EA1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751EA1">
        <w:rPr>
          <w:rFonts w:ascii="Times New Roman" w:hAnsi="Times New Roman" w:cs="Times New Roman"/>
          <w:sz w:val="24"/>
          <w:szCs w:val="24"/>
          <w:u w:val="single"/>
          <w:lang w:val="en-US"/>
        </w:rPr>
        <w:t>Payment.ctl</w:t>
      </w:r>
    </w:p>
    <w:p w14:paraId="78B12425" w14:textId="3EC48EEF" w:rsidR="00751EA1" w:rsidRDefault="00751EA1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3B93365E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OPTIONS (SKIP=3, LOAD=1000)</w:t>
      </w:r>
    </w:p>
    <w:p w14:paraId="33AC6BCA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78AFF215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INFILE payment.dat</w:t>
      </w:r>
    </w:p>
    <w:p w14:paraId="07AB3A58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INTO TABLE payment</w:t>
      </w:r>
    </w:p>
    <w:p w14:paraId="4EE9F9DD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01238076" w14:textId="77777777" w:rsidR="00E1061D" w:rsidRPr="00E1061D" w:rsidRDefault="00E1061D" w:rsidP="00E1061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061D">
        <w:rPr>
          <w:rFonts w:ascii="Times New Roman" w:hAnsi="Times New Roman" w:cs="Times New Roman"/>
          <w:sz w:val="24"/>
          <w:szCs w:val="24"/>
          <w:lang w:val="en-US"/>
        </w:rPr>
        <w:t>(PAYMENTID,ORDERID,CARD_EXP_DATE,CARD_NUMBER,PAYMENT_AMOUNT,PAYMENT_METHOD)</w:t>
      </w:r>
    </w:p>
    <w:p w14:paraId="15AC4B75" w14:textId="2AD89E7A" w:rsidR="00751EA1" w:rsidRDefault="004B7A69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5663571" wp14:editId="184504DF">
            <wp:extent cx="5943600" cy="43249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48264" w14:textId="75E7FF2A" w:rsidR="004B7A69" w:rsidRDefault="004B7A69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34D85B" w14:textId="1D0C7AB8" w:rsidR="00BA214E" w:rsidRPr="00BA214E" w:rsidRDefault="00BA214E" w:rsidP="008142CA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u w:val="single"/>
          <w:lang w:val="en-US"/>
        </w:rPr>
        <w:t>Product.ctl</w:t>
      </w:r>
    </w:p>
    <w:p w14:paraId="226274AE" w14:textId="02CCB3BF" w:rsidR="00751EA1" w:rsidRDefault="00751EA1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51764E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>OPTIONS(SKIP=3, LOAD=1000)</w:t>
      </w:r>
    </w:p>
    <w:p w14:paraId="49346255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79AD221B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>INFILE 'product.dat'</w:t>
      </w:r>
    </w:p>
    <w:p w14:paraId="02024DBD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2D6CFCBD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>INTO TABLE product</w:t>
      </w:r>
    </w:p>
    <w:p w14:paraId="4928B787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(PRODUCTID</w:t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,</w:t>
      </w:r>
    </w:p>
    <w:p w14:paraId="3A1590DB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 PROD_UNIT_PRICE</w:t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,</w:t>
      </w:r>
    </w:p>
    <w:p w14:paraId="68630117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 DESCRIPTION</w:t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BA214E">
        <w:rPr>
          <w:rFonts w:ascii="Times New Roman" w:hAnsi="Times New Roman" w:cs="Times New Roman"/>
          <w:sz w:val="24"/>
          <w:szCs w:val="24"/>
          <w:lang w:val="en-US"/>
        </w:rPr>
        <w:tab/>
        <w:t>TERMINATED BY WHITESPACE)</w:t>
      </w:r>
    </w:p>
    <w:p w14:paraId="392DBFE6" w14:textId="2F19B558" w:rsidR="00BA214E" w:rsidRDefault="00BA214E" w:rsidP="00BA214E">
      <w:pPr>
        <w:rPr>
          <w:rFonts w:ascii="Times New Roman" w:hAnsi="Times New Roman" w:cs="Times New Roman"/>
          <w:sz w:val="24"/>
          <w:szCs w:val="24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</w:t>
      </w:r>
      <w:r w:rsidR="007934C1">
        <w:rPr>
          <w:noProof/>
        </w:rPr>
        <w:drawing>
          <wp:inline distT="0" distB="0" distL="0" distR="0" wp14:anchorId="7FD72906" wp14:editId="0D55C957">
            <wp:extent cx="5943600" cy="44234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EC74A" w14:textId="51401EF3" w:rsidR="007934C1" w:rsidRPr="007934C1" w:rsidRDefault="007934C1" w:rsidP="00BA214E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3F02B8B" w14:textId="4E2273F5" w:rsidR="007934C1" w:rsidRPr="007A3AEC" w:rsidRDefault="007934C1" w:rsidP="00BA214E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proofErr w:type="spellStart"/>
      <w:r w:rsidRPr="007A3AEC">
        <w:rPr>
          <w:rFonts w:ascii="Times New Roman" w:hAnsi="Times New Roman" w:cs="Times New Roman"/>
          <w:sz w:val="24"/>
          <w:szCs w:val="24"/>
          <w:u w:val="single"/>
          <w:lang w:val="en-US"/>
        </w:rPr>
        <w:t>Productcat.ctl</w:t>
      </w:r>
      <w:proofErr w:type="spellEnd"/>
    </w:p>
    <w:p w14:paraId="1AC75BBE" w14:textId="6D17446A" w:rsidR="007934C1" w:rsidRPr="007A3AEC" w:rsidRDefault="007934C1" w:rsidP="00BA21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634615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76846393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4FECF756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>INFILE 'DBST670_Product_Cat.csv'</w:t>
      </w:r>
    </w:p>
    <w:p w14:paraId="50D97EAD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42DD83EC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INTO TABLE </w:t>
      </w:r>
      <w:proofErr w:type="spellStart"/>
      <w:r w:rsidRPr="007934C1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</w:p>
    <w:p w14:paraId="471ABCBE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34C1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67C78DDA" w14:textId="77777777" w:rsidR="007934C1" w:rsidRPr="007934C1" w:rsidRDefault="007934C1" w:rsidP="007934C1">
      <w:pPr>
        <w:rPr>
          <w:rFonts w:ascii="Times New Roman" w:hAnsi="Times New Roman" w:cs="Times New Roman"/>
          <w:sz w:val="24"/>
          <w:szCs w:val="24"/>
        </w:rPr>
      </w:pPr>
      <w:r w:rsidRPr="007934C1">
        <w:rPr>
          <w:rFonts w:ascii="Times New Roman" w:hAnsi="Times New Roman" w:cs="Times New Roman"/>
          <w:sz w:val="24"/>
          <w:szCs w:val="24"/>
        </w:rPr>
        <w:t>(PRODCATID</w:t>
      </w:r>
      <w:proofErr w:type="gramStart"/>
      <w:r w:rsidRPr="007934C1">
        <w:rPr>
          <w:rFonts w:ascii="Times New Roman" w:hAnsi="Times New Roman" w:cs="Times New Roman"/>
          <w:sz w:val="24"/>
          <w:szCs w:val="24"/>
        </w:rPr>
        <w:tab/>
        <w:t>,PRODCATTYPE</w:t>
      </w:r>
      <w:proofErr w:type="gramEnd"/>
      <w:r w:rsidRPr="007934C1">
        <w:rPr>
          <w:rFonts w:ascii="Times New Roman" w:hAnsi="Times New Roman" w:cs="Times New Roman"/>
          <w:sz w:val="24"/>
          <w:szCs w:val="24"/>
        </w:rPr>
        <w:t>, DESCRIPTION)</w:t>
      </w:r>
    </w:p>
    <w:p w14:paraId="30A87FC9" w14:textId="137E8C54" w:rsidR="007934C1" w:rsidRDefault="001E321C" w:rsidP="00BA214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156D85A" wp14:editId="1C2A07EB">
            <wp:extent cx="5943600" cy="430022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A30B4" w14:textId="658B6073" w:rsidR="001E321C" w:rsidRDefault="001E321C" w:rsidP="00BA214E">
      <w:pPr>
        <w:rPr>
          <w:rFonts w:ascii="Times New Roman" w:hAnsi="Times New Roman" w:cs="Times New Roman"/>
          <w:sz w:val="24"/>
          <w:szCs w:val="24"/>
        </w:rPr>
      </w:pPr>
    </w:p>
    <w:p w14:paraId="2F000DBF" w14:textId="3F35664F" w:rsidR="001E321C" w:rsidRPr="007A3AEC" w:rsidRDefault="0046242D" w:rsidP="00BA214E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proofErr w:type="spellStart"/>
      <w:r w:rsidRPr="007A3AEC">
        <w:rPr>
          <w:rFonts w:ascii="Times New Roman" w:hAnsi="Times New Roman" w:cs="Times New Roman"/>
          <w:sz w:val="24"/>
          <w:szCs w:val="24"/>
          <w:u w:val="single"/>
          <w:lang w:val="en-US"/>
        </w:rPr>
        <w:t>Region.ctl</w:t>
      </w:r>
      <w:proofErr w:type="spellEnd"/>
    </w:p>
    <w:p w14:paraId="2B27ADA7" w14:textId="7EA2C6A1" w:rsid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A214E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4A93C7B2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2260E284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79DE962D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INFILE 'DBST670_Region.csv'</w:t>
      </w:r>
    </w:p>
    <w:p w14:paraId="6B342D56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4BBC3926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INTO TABLE region</w:t>
      </w:r>
    </w:p>
    <w:p w14:paraId="0EE938DB" w14:textId="77777777" w:rsidR="0046242D" w:rsidRP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45AAF7D6" w14:textId="67321ACB" w:rsidR="0046242D" w:rsidRDefault="0046242D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6242D">
        <w:rPr>
          <w:rFonts w:ascii="Times New Roman" w:hAnsi="Times New Roman" w:cs="Times New Roman"/>
          <w:sz w:val="24"/>
          <w:szCs w:val="24"/>
          <w:lang w:val="en-US"/>
        </w:rPr>
        <w:t>(REGIONID,REGIONNAME,DESCRIPTION)</w:t>
      </w:r>
    </w:p>
    <w:p w14:paraId="083AD1BD" w14:textId="6C50A317" w:rsidR="0046242D" w:rsidRDefault="000C647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7033332" wp14:editId="3CF05DF0">
            <wp:extent cx="5943600" cy="434911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DA090" w14:textId="1055B438" w:rsidR="000C6478" w:rsidRDefault="000C647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EF7E38" w14:textId="4F7EC1D0" w:rsidR="000C6478" w:rsidRDefault="000C647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0C6478">
        <w:rPr>
          <w:rFonts w:ascii="Times New Roman" w:hAnsi="Times New Roman" w:cs="Times New Roman"/>
          <w:sz w:val="24"/>
          <w:szCs w:val="24"/>
          <w:u w:val="single"/>
          <w:lang w:val="en-US"/>
        </w:rPr>
        <w:t>Stores.ctl</w:t>
      </w:r>
    </w:p>
    <w:p w14:paraId="4CDE2540" w14:textId="0147D62E" w:rsidR="000C6478" w:rsidRDefault="000C647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6E28B57E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OPTIONS(LOAD=1000)</w:t>
      </w:r>
    </w:p>
    <w:p w14:paraId="2AC7A23A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 xml:space="preserve">LOAD </w:t>
      </w:r>
    </w:p>
    <w:p w14:paraId="47A763DC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INFILE 'DBST670_Store.csv'</w:t>
      </w:r>
    </w:p>
    <w:p w14:paraId="7BAED220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 xml:space="preserve">REPLACE </w:t>
      </w:r>
    </w:p>
    <w:p w14:paraId="7CC00258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INTO TABLE stores</w:t>
      </w:r>
    </w:p>
    <w:p w14:paraId="6D26D962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 xml:space="preserve">FIELDS TERMINATED BY "," </w:t>
      </w:r>
    </w:p>
    <w:p w14:paraId="066E88B4" w14:textId="77777777" w:rsidR="00C23628" w:rsidRPr="00C23628" w:rsidRDefault="00C23628" w:rsidP="00C2362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23628">
        <w:rPr>
          <w:rFonts w:ascii="Times New Roman" w:hAnsi="Times New Roman" w:cs="Times New Roman"/>
          <w:sz w:val="24"/>
          <w:szCs w:val="24"/>
          <w:lang w:val="en-US"/>
        </w:rPr>
        <w:t>(STOREID,REGIONID, STORENAME,ADDRESS, PHONENO, ZIPCODE)</w:t>
      </w:r>
    </w:p>
    <w:p w14:paraId="3BF05297" w14:textId="77777777" w:rsidR="000C6478" w:rsidRPr="000C6478" w:rsidRDefault="000C647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54334F87" w14:textId="3DE9A452" w:rsidR="000C6478" w:rsidRDefault="00C2362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BC74BE9" wp14:editId="0FEE240C">
            <wp:extent cx="5943600" cy="43516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1ADF6" w14:textId="238B9DD8" w:rsidR="00C23628" w:rsidRDefault="00C23628" w:rsidP="0046242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333B64" w14:textId="2DB699C1" w:rsidR="00C23628" w:rsidRPr="003314B7" w:rsidRDefault="00C23628" w:rsidP="0046242D">
      <w:pPr>
        <w:rPr>
          <w:rFonts w:ascii="Times New Roman" w:hAnsi="Times New Roman" w:cs="Times New Roman"/>
          <w:sz w:val="24"/>
          <w:szCs w:val="24"/>
          <w:u w:val="single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u w:val="single"/>
          <w:lang w:val="en-US"/>
        </w:rPr>
        <w:t>Zip.ctl</w:t>
      </w:r>
    </w:p>
    <w:p w14:paraId="6A89DEF7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OPTIONS (SKIP=2, LOAD=50000)</w:t>
      </w:r>
    </w:p>
    <w:p w14:paraId="463BA284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LOAD DATA</w:t>
      </w:r>
    </w:p>
    <w:p w14:paraId="78D6744C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INFILE hb_zip.dat</w:t>
      </w:r>
    </w:p>
    <w:p w14:paraId="56387959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INTO TABLE zip</w:t>
      </w:r>
    </w:p>
    <w:p w14:paraId="4F944158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(</w:t>
      </w:r>
    </w:p>
    <w:p w14:paraId="059BAA09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ZIPCODE POSITION(01:10) ,</w:t>
      </w:r>
    </w:p>
    <w:p w14:paraId="3FD6BF4F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CITY    POSITION(11:25) ,</w:t>
      </w:r>
    </w:p>
    <w:p w14:paraId="2C7621B4" w14:textId="77777777" w:rsidR="003314B7" w:rsidRPr="003314B7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 xml:space="preserve">STATE   POSITION(26:27) </w:t>
      </w:r>
    </w:p>
    <w:p w14:paraId="513558B4" w14:textId="4AF7AE5D" w:rsidR="00C23628" w:rsidRPr="00BA214E" w:rsidRDefault="003314B7" w:rsidP="003314B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314B7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C3DA401" w14:textId="77777777" w:rsidR="00BA214E" w:rsidRPr="00BA214E" w:rsidRDefault="00BA214E" w:rsidP="00BA21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186422" w14:textId="4D84DC82" w:rsidR="00BA214E" w:rsidRDefault="00940250" w:rsidP="008142C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A266D81" wp14:editId="4F43B81E">
            <wp:extent cx="4381500" cy="37909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C5345" w14:textId="5CE37B6C" w:rsidR="00F72E9B" w:rsidRDefault="00F72E9B" w:rsidP="008142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D35DF7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Fill gaps from Loader*/</w:t>
      </w:r>
    </w:p>
    <w:p w14:paraId="01C8817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/*Product table needs PRODCATID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able*/</w:t>
      </w:r>
    </w:p>
    <w:p w14:paraId="041C20B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62076A0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UPDATE product t1</w:t>
      </w:r>
    </w:p>
    <w:p w14:paraId="6673C263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2  SET</w:t>
      </w:r>
    </w:p>
    <w:p w14:paraId="01F53007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3      t1.prodcatid = (</w:t>
      </w:r>
    </w:p>
    <w:p w14:paraId="36402AC6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4          SELECT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catid</w:t>
      </w:r>
      <w:proofErr w:type="spellEnd"/>
    </w:p>
    <w:p w14:paraId="56B5CA8B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5        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2</w:t>
      </w:r>
    </w:p>
    <w:p w14:paraId="17281476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6          WHERE t2.prodcatid = t1.productid</w:t>
      </w:r>
    </w:p>
    <w:p w14:paraId="77A59DC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7      )</w:t>
      </w:r>
    </w:p>
    <w:p w14:paraId="27A39E63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8  WHERE EXISTS (</w:t>
      </w:r>
    </w:p>
    <w:p w14:paraId="4AFFF86E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 9      SELECT NULL</w:t>
      </w:r>
    </w:p>
    <w:p w14:paraId="58EA8434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0      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t2</w:t>
      </w:r>
    </w:p>
    <w:p w14:paraId="37DE9C7A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 11      WHERE t2.prodcatid = t1.productid</w:t>
      </w:r>
    </w:p>
    <w:p w14:paraId="7225C923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12  );</w:t>
      </w:r>
    </w:p>
    <w:p w14:paraId="2EA2353C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E0F978" w14:textId="77777777" w:rsidR="007A3AEC" w:rsidRPr="009A7156" w:rsidRDefault="007A3AEC" w:rsidP="007A3AE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,00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0 rows updated.</w:t>
      </w:r>
    </w:p>
    <w:p w14:paraId="557D46D4" w14:textId="690454D5" w:rsidR="004B0F06" w:rsidRDefault="008142CA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8142CA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7E4624A6" w14:textId="71113499" w:rsidR="00A829A6" w:rsidRPr="00A829A6" w:rsidRDefault="00A829A6" w:rsidP="00A829A6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1" w:name="_Toc2620020"/>
      <w:r w:rsidRPr="00A829A6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Query Tables</w:t>
      </w:r>
      <w:bookmarkEnd w:id="11"/>
    </w:p>
    <w:p w14:paraId="52D65C40" w14:textId="77777777" w:rsidR="00A829A6" w:rsidRDefault="00A829A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45A07B" w14:textId="03B506E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02A73D7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/*Verify Data is loaded */</w:t>
      </w:r>
    </w:p>
    <w:p w14:paraId="47AABAD3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91F44D6" w14:textId="7FC4BE2A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0A0A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customer;</w:t>
      </w:r>
    </w:p>
    <w:p w14:paraId="0C9B0AB4" w14:textId="181AAF7D" w:rsidR="00C0304F" w:rsidRDefault="00C0304F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2CB15D1" wp14:editId="3ED2F62D">
            <wp:extent cx="5943600" cy="3983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977CE" w14:textId="50168FE4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463769FD" w14:textId="3EC0428F" w:rsidR="009A7156" w:rsidRPr="009A7156" w:rsidRDefault="009A7156" w:rsidP="00C0304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C030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employee;</w:t>
      </w:r>
    </w:p>
    <w:p w14:paraId="21BFD3BD" w14:textId="77777777" w:rsidR="007F17BA" w:rsidRDefault="007F17BA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6EDDD25" wp14:editId="13337F57">
            <wp:extent cx="5943600" cy="34531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0CCCC" w14:textId="39A8F4B0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7C1E48C" w14:textId="2C62B3B8" w:rsidR="009A7156" w:rsidRPr="009A7156" w:rsidRDefault="009A7156" w:rsidP="007F17B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7F17B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order_item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6BA8B72" w14:textId="77777777" w:rsidR="00687D62" w:rsidRDefault="00687D6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A0A2A7F" wp14:editId="530D429F">
            <wp:extent cx="2400300" cy="4048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59B8" w14:textId="77777777" w:rsidR="00687D62" w:rsidRDefault="00687D6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DB115B" w14:textId="5D84626A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10B33F9" w14:textId="73FE8656" w:rsidR="009A7156" w:rsidRPr="009A7156" w:rsidRDefault="009A7156" w:rsidP="00687D6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687D6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orders;</w:t>
      </w:r>
    </w:p>
    <w:p w14:paraId="3A08D715" w14:textId="5CB8394E" w:rsidR="00CC573D" w:rsidRDefault="00CC573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A598D3B" wp14:editId="688BF80F">
            <wp:extent cx="3686175" cy="4105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47B8" w14:textId="77777777" w:rsidR="00CC573D" w:rsidRDefault="00CC573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0AD642" w14:textId="05982D2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A3A34F1" w14:textId="31839822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CC573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payment;</w:t>
      </w:r>
    </w:p>
    <w:p w14:paraId="3C836D91" w14:textId="50E775B5" w:rsidR="00A24D08" w:rsidRDefault="00A24D08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CB5D0CE" wp14:editId="661864FF">
            <wp:extent cx="5905500" cy="4086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B903F" w14:textId="77777777" w:rsidR="00A24D08" w:rsidRDefault="00A24D08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0A5AEF5" w14:textId="33E03CA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1642CBD" w14:textId="243871A8" w:rsidR="009A7156" w:rsidRPr="009A7156" w:rsidRDefault="009A7156" w:rsidP="00A24D0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A24D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product;</w:t>
      </w:r>
    </w:p>
    <w:p w14:paraId="602286A5" w14:textId="77777777" w:rsidR="00810116" w:rsidRDefault="0081011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0257B2B" wp14:editId="68F326BE">
            <wp:extent cx="3829050" cy="4076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21683" w14:textId="77777777" w:rsidR="00810116" w:rsidRDefault="0081011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57A8B46" w14:textId="27944B8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3793813C" w14:textId="6ADBC94A" w:rsidR="009A7156" w:rsidRPr="009A7156" w:rsidRDefault="009A7156" w:rsidP="0085120F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8512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proofErr w:type="spellStart"/>
      <w:r w:rsidRPr="009A7156">
        <w:rPr>
          <w:rFonts w:ascii="Times New Roman" w:hAnsi="Times New Roman" w:cs="Times New Roman"/>
          <w:sz w:val="24"/>
          <w:szCs w:val="24"/>
          <w:lang w:val="en-US"/>
        </w:rPr>
        <w:t>product_cat</w:t>
      </w:r>
      <w:proofErr w:type="spellEnd"/>
      <w:r w:rsidRPr="009A715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BCB7581" w14:textId="1A743D75" w:rsidR="0085120F" w:rsidRDefault="001A6D8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8666354" wp14:editId="319B3A80">
            <wp:extent cx="5943600" cy="1210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2FCE" w14:textId="77777777" w:rsidR="0085120F" w:rsidRDefault="0085120F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71A2DBF" w14:textId="30947EA6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10B3C9D4" w14:textId="73EB4EBA" w:rsidR="009A7156" w:rsidRPr="009A7156" w:rsidRDefault="009A7156" w:rsidP="001A6D8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1A6D8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region;</w:t>
      </w:r>
    </w:p>
    <w:p w14:paraId="6DB3F624" w14:textId="7A043BD0" w:rsidR="00F1181D" w:rsidRDefault="00F1181D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F778C62" wp14:editId="056F0DD0">
            <wp:extent cx="5943600" cy="11982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8A042" w14:textId="77777777" w:rsidR="0017332B" w:rsidRDefault="0017332B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6AA59A8" w14:textId="46853114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63DE659A" w14:textId="4DC744FD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17332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stores;</w:t>
      </w:r>
    </w:p>
    <w:p w14:paraId="56B98613" w14:textId="204EDEFF" w:rsidR="0017332B" w:rsidRDefault="0017332B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CD9968" wp14:editId="4682EA2C">
            <wp:extent cx="5781675" cy="4076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F87C" w14:textId="7BE336C8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DE70F0F" w14:textId="1D25CD29" w:rsidR="009A7156" w:rsidRPr="009A7156" w:rsidRDefault="009A7156" w:rsidP="002A0FB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SELECT *</w:t>
      </w:r>
      <w:r w:rsidR="002A0F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A7156">
        <w:rPr>
          <w:rFonts w:ascii="Times New Roman" w:hAnsi="Times New Roman" w:cs="Times New Roman"/>
          <w:sz w:val="24"/>
          <w:szCs w:val="24"/>
          <w:lang w:val="en-US"/>
        </w:rPr>
        <w:t>FROM zip;</w:t>
      </w:r>
    </w:p>
    <w:p w14:paraId="11F9EA6D" w14:textId="37559D44" w:rsidR="00A829A6" w:rsidRDefault="002A0FBD" w:rsidP="000B5956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A7F1676" wp14:editId="288DA820">
            <wp:extent cx="3124200" cy="40671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D6FB5" w14:textId="1F26AA8B" w:rsidR="002A0FBD" w:rsidRPr="005E0635" w:rsidRDefault="005E0635" w:rsidP="005E0635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2" w:name="_Toc2620021"/>
      <w:r w:rsidRPr="005E0635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Analyze Tables</w:t>
      </w:r>
      <w:bookmarkEnd w:id="12"/>
    </w:p>
    <w:p w14:paraId="6EB3D37C" w14:textId="3332FD02" w:rsidR="00514EC9" w:rsidRDefault="00514EC9" w:rsidP="00514EC9">
      <w:pPr>
        <w:rPr>
          <w:lang w:val="en-US"/>
        </w:rPr>
      </w:pPr>
    </w:p>
    <w:p w14:paraId="30BFD85B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</w:t>
      </w:r>
    </w:p>
    <w:p w14:paraId="4ADBF81F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/*---------------------------------------------*/</w:t>
      </w:r>
    </w:p>
    <w:p w14:paraId="73CA87AA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/*               ANALYZE TABLES                */</w:t>
      </w:r>
    </w:p>
    <w:p w14:paraId="3BC36CC2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/*---------------------------------------------*/</w:t>
      </w:r>
    </w:p>
    <w:p w14:paraId="53302CCF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</w:t>
      </w:r>
    </w:p>
    <w:p w14:paraId="7A33F556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/*Analyze with deprecated command*/</w:t>
      </w:r>
    </w:p>
    <w:p w14:paraId="3657D2EA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</w:t>
      </w:r>
    </w:p>
    <w:p w14:paraId="6243196C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customer COMPUTE STATISTICS;</w:t>
      </w:r>
    </w:p>
    <w:p w14:paraId="433329D6" w14:textId="77777777" w:rsidR="002A1289" w:rsidRPr="002A1289" w:rsidRDefault="002A1289" w:rsidP="002A1289">
      <w:pPr>
        <w:rPr>
          <w:lang w:val="en-US"/>
        </w:rPr>
      </w:pPr>
    </w:p>
    <w:p w14:paraId="1CD8DC46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CUSTOMER analyzed.</w:t>
      </w:r>
    </w:p>
    <w:p w14:paraId="468721A0" w14:textId="77777777" w:rsidR="002A1289" w:rsidRPr="002A1289" w:rsidRDefault="002A1289" w:rsidP="002A1289">
      <w:pPr>
        <w:rPr>
          <w:lang w:val="en-US"/>
        </w:rPr>
      </w:pPr>
    </w:p>
    <w:p w14:paraId="4921D9CE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employee COMPUTE STATISTICS;</w:t>
      </w:r>
    </w:p>
    <w:p w14:paraId="32AD9625" w14:textId="77777777" w:rsidR="002A1289" w:rsidRPr="002A1289" w:rsidRDefault="002A1289" w:rsidP="002A1289">
      <w:pPr>
        <w:rPr>
          <w:lang w:val="en-US"/>
        </w:rPr>
      </w:pPr>
    </w:p>
    <w:p w14:paraId="4865C8E8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EMPLOYEE analyzed.</w:t>
      </w:r>
    </w:p>
    <w:p w14:paraId="03D9405B" w14:textId="77777777" w:rsidR="002A1289" w:rsidRPr="002A1289" w:rsidRDefault="002A1289" w:rsidP="002A1289">
      <w:pPr>
        <w:rPr>
          <w:lang w:val="en-US"/>
        </w:rPr>
      </w:pPr>
    </w:p>
    <w:p w14:paraId="40868EE4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ANALYZE TABLE </w:t>
      </w:r>
      <w:proofErr w:type="spellStart"/>
      <w:r w:rsidRPr="002A1289">
        <w:rPr>
          <w:lang w:val="en-US"/>
        </w:rPr>
        <w:t>order_item</w:t>
      </w:r>
      <w:proofErr w:type="spellEnd"/>
      <w:r w:rsidRPr="002A1289">
        <w:rPr>
          <w:lang w:val="en-US"/>
        </w:rPr>
        <w:t xml:space="preserve"> COMPUTE STATISTICS;</w:t>
      </w:r>
    </w:p>
    <w:p w14:paraId="0524A4A3" w14:textId="77777777" w:rsidR="002A1289" w:rsidRPr="002A1289" w:rsidRDefault="002A1289" w:rsidP="002A1289">
      <w:pPr>
        <w:rPr>
          <w:lang w:val="en-US"/>
        </w:rPr>
      </w:pPr>
    </w:p>
    <w:p w14:paraId="69CCB297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ORDER_ITEM analyzed.</w:t>
      </w:r>
    </w:p>
    <w:p w14:paraId="6CEC3F97" w14:textId="77777777" w:rsidR="002A1289" w:rsidRPr="002A1289" w:rsidRDefault="002A1289" w:rsidP="002A1289">
      <w:pPr>
        <w:rPr>
          <w:lang w:val="en-US"/>
        </w:rPr>
      </w:pPr>
    </w:p>
    <w:p w14:paraId="3E5083E9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orders COMPUTE STATISTICS;</w:t>
      </w:r>
    </w:p>
    <w:p w14:paraId="31E14575" w14:textId="77777777" w:rsidR="002A1289" w:rsidRPr="002A1289" w:rsidRDefault="002A1289" w:rsidP="002A1289">
      <w:pPr>
        <w:rPr>
          <w:lang w:val="en-US"/>
        </w:rPr>
      </w:pPr>
    </w:p>
    <w:p w14:paraId="2A325BBE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ORDERS analyzed.</w:t>
      </w:r>
    </w:p>
    <w:p w14:paraId="68F65160" w14:textId="77777777" w:rsidR="002A1289" w:rsidRPr="002A1289" w:rsidRDefault="002A1289" w:rsidP="002A1289">
      <w:pPr>
        <w:rPr>
          <w:lang w:val="en-US"/>
        </w:rPr>
      </w:pPr>
    </w:p>
    <w:p w14:paraId="4C9CC969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payment COMPUTE STATISTICS;</w:t>
      </w:r>
    </w:p>
    <w:p w14:paraId="35E78C73" w14:textId="77777777" w:rsidR="002A1289" w:rsidRPr="002A1289" w:rsidRDefault="002A1289" w:rsidP="002A1289">
      <w:pPr>
        <w:rPr>
          <w:lang w:val="en-US"/>
        </w:rPr>
      </w:pPr>
    </w:p>
    <w:p w14:paraId="0F03E050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PAYMENT analyzed.</w:t>
      </w:r>
    </w:p>
    <w:p w14:paraId="22C109F2" w14:textId="77777777" w:rsidR="002A1289" w:rsidRPr="002A1289" w:rsidRDefault="002A1289" w:rsidP="002A1289">
      <w:pPr>
        <w:rPr>
          <w:lang w:val="en-US"/>
        </w:rPr>
      </w:pPr>
    </w:p>
    <w:p w14:paraId="62A75B2F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product COMPUTE STATISTICS;</w:t>
      </w:r>
    </w:p>
    <w:p w14:paraId="496204D9" w14:textId="77777777" w:rsidR="002A1289" w:rsidRPr="002A1289" w:rsidRDefault="002A1289" w:rsidP="002A1289">
      <w:pPr>
        <w:rPr>
          <w:lang w:val="en-US"/>
        </w:rPr>
      </w:pPr>
    </w:p>
    <w:p w14:paraId="5060CC74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PRODUCT analyzed.</w:t>
      </w:r>
    </w:p>
    <w:p w14:paraId="2C904CE4" w14:textId="77777777" w:rsidR="002A1289" w:rsidRPr="002A1289" w:rsidRDefault="002A1289" w:rsidP="002A1289">
      <w:pPr>
        <w:rPr>
          <w:lang w:val="en-US"/>
        </w:rPr>
      </w:pPr>
    </w:p>
    <w:p w14:paraId="36E29CFF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ANALYZE TABLE </w:t>
      </w:r>
      <w:proofErr w:type="spellStart"/>
      <w:r w:rsidRPr="002A1289">
        <w:rPr>
          <w:lang w:val="en-US"/>
        </w:rPr>
        <w:t>product_cat</w:t>
      </w:r>
      <w:proofErr w:type="spellEnd"/>
      <w:r w:rsidRPr="002A1289">
        <w:rPr>
          <w:lang w:val="en-US"/>
        </w:rPr>
        <w:t xml:space="preserve"> COMPUTE STATISTICS;</w:t>
      </w:r>
    </w:p>
    <w:p w14:paraId="2EADB822" w14:textId="77777777" w:rsidR="002A1289" w:rsidRPr="002A1289" w:rsidRDefault="002A1289" w:rsidP="002A1289">
      <w:pPr>
        <w:rPr>
          <w:lang w:val="en-US"/>
        </w:rPr>
      </w:pPr>
    </w:p>
    <w:p w14:paraId="597DAD7E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PRODUCT_CAT analyzed.</w:t>
      </w:r>
    </w:p>
    <w:p w14:paraId="45759D01" w14:textId="77777777" w:rsidR="002A1289" w:rsidRPr="002A1289" w:rsidRDefault="002A1289" w:rsidP="002A1289">
      <w:pPr>
        <w:rPr>
          <w:lang w:val="en-US"/>
        </w:rPr>
      </w:pPr>
    </w:p>
    <w:p w14:paraId="4C150E39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region COMPUTE STATISTICS;</w:t>
      </w:r>
    </w:p>
    <w:p w14:paraId="5ECF78E5" w14:textId="77777777" w:rsidR="002A1289" w:rsidRPr="002A1289" w:rsidRDefault="002A1289" w:rsidP="002A1289">
      <w:pPr>
        <w:rPr>
          <w:lang w:val="en-US"/>
        </w:rPr>
      </w:pPr>
    </w:p>
    <w:p w14:paraId="585DE160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REGION analyzed.</w:t>
      </w:r>
    </w:p>
    <w:p w14:paraId="249C0734" w14:textId="77777777" w:rsidR="002A1289" w:rsidRPr="002A1289" w:rsidRDefault="002A1289" w:rsidP="002A1289">
      <w:pPr>
        <w:rPr>
          <w:lang w:val="en-US"/>
        </w:rPr>
      </w:pPr>
    </w:p>
    <w:p w14:paraId="10CD1BE0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stores COMPUTE STATISTICS;</w:t>
      </w:r>
    </w:p>
    <w:p w14:paraId="27B32CE1" w14:textId="77777777" w:rsidR="002A1289" w:rsidRPr="002A1289" w:rsidRDefault="002A1289" w:rsidP="002A1289">
      <w:pPr>
        <w:rPr>
          <w:lang w:val="en-US"/>
        </w:rPr>
      </w:pPr>
    </w:p>
    <w:p w14:paraId="1FCD78AD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lastRenderedPageBreak/>
        <w:t>Table STORES analyzed.</w:t>
      </w:r>
    </w:p>
    <w:p w14:paraId="289B3C85" w14:textId="77777777" w:rsidR="002A1289" w:rsidRPr="002A1289" w:rsidRDefault="002A1289" w:rsidP="002A1289">
      <w:pPr>
        <w:rPr>
          <w:lang w:val="en-US"/>
        </w:rPr>
      </w:pPr>
    </w:p>
    <w:p w14:paraId="666D9294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ANALYZE TABLE zip COMPUTE STATISTICS;</w:t>
      </w:r>
    </w:p>
    <w:p w14:paraId="149D36EC" w14:textId="77777777" w:rsidR="002A1289" w:rsidRPr="002A1289" w:rsidRDefault="002A1289" w:rsidP="002A1289">
      <w:pPr>
        <w:rPr>
          <w:lang w:val="en-US"/>
        </w:rPr>
      </w:pPr>
    </w:p>
    <w:p w14:paraId="6E50B893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Table ZIP analyzed.</w:t>
      </w:r>
    </w:p>
    <w:p w14:paraId="29C5CC20" w14:textId="77777777" w:rsidR="002A1289" w:rsidRPr="002A1289" w:rsidRDefault="002A1289" w:rsidP="002A1289">
      <w:pPr>
        <w:rPr>
          <w:lang w:val="en-US"/>
        </w:rPr>
      </w:pPr>
    </w:p>
    <w:p w14:paraId="2434B0AF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</w:t>
      </w:r>
    </w:p>
    <w:p w14:paraId="146AE0E0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>SQL&gt; /*Check results*/</w:t>
      </w:r>
    </w:p>
    <w:p w14:paraId="6341A6CC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</w:t>
      </w:r>
    </w:p>
    <w:p w14:paraId="68A8CD81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SQL&gt; SELECT </w:t>
      </w:r>
      <w:proofErr w:type="spellStart"/>
      <w:r w:rsidRPr="002A1289">
        <w:rPr>
          <w:lang w:val="en-US"/>
        </w:rPr>
        <w:t>num_rows</w:t>
      </w:r>
      <w:proofErr w:type="spellEnd"/>
      <w:r w:rsidRPr="002A1289">
        <w:rPr>
          <w:lang w:val="en-US"/>
        </w:rPr>
        <w:t xml:space="preserve">, blocks, </w:t>
      </w:r>
      <w:proofErr w:type="spellStart"/>
      <w:r w:rsidRPr="002A1289">
        <w:rPr>
          <w:lang w:val="en-US"/>
        </w:rPr>
        <w:t>empty_blocks</w:t>
      </w:r>
      <w:proofErr w:type="spellEnd"/>
      <w:r w:rsidRPr="002A1289">
        <w:rPr>
          <w:lang w:val="en-US"/>
        </w:rPr>
        <w:t xml:space="preserve">, </w:t>
      </w:r>
      <w:proofErr w:type="spellStart"/>
      <w:r w:rsidRPr="002A1289">
        <w:rPr>
          <w:lang w:val="en-US"/>
        </w:rPr>
        <w:t>avg_space</w:t>
      </w:r>
      <w:proofErr w:type="spellEnd"/>
      <w:r w:rsidRPr="002A1289">
        <w:rPr>
          <w:lang w:val="en-US"/>
        </w:rPr>
        <w:t xml:space="preserve">, </w:t>
      </w:r>
      <w:proofErr w:type="spellStart"/>
      <w:r w:rsidRPr="002A1289">
        <w:rPr>
          <w:lang w:val="en-US"/>
        </w:rPr>
        <w:t>avg_row_len</w:t>
      </w:r>
      <w:proofErr w:type="spellEnd"/>
    </w:p>
    <w:p w14:paraId="2EE0AF32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2  FROM </w:t>
      </w:r>
      <w:proofErr w:type="spellStart"/>
      <w:r w:rsidRPr="002A1289">
        <w:rPr>
          <w:lang w:val="en-US"/>
        </w:rPr>
        <w:t>user_tables</w:t>
      </w:r>
      <w:proofErr w:type="spellEnd"/>
    </w:p>
    <w:p w14:paraId="7CADE920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3  WHERE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'CUSTOMER' </w:t>
      </w:r>
    </w:p>
    <w:p w14:paraId="36D57A45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4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EMPLOYEE'</w:t>
      </w:r>
    </w:p>
    <w:p w14:paraId="36C07678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5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ORDER_ITEM'</w:t>
      </w:r>
    </w:p>
    <w:p w14:paraId="108DA56D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6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ORDERS'</w:t>
      </w:r>
    </w:p>
    <w:p w14:paraId="250FF32F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7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PAYMENT'</w:t>
      </w:r>
    </w:p>
    <w:p w14:paraId="6FF10878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8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PRODUCT'</w:t>
      </w:r>
    </w:p>
    <w:p w14:paraId="0CDEDEDB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 9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PRODUCT_CAT'</w:t>
      </w:r>
    </w:p>
    <w:p w14:paraId="5D182364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10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REGION'</w:t>
      </w:r>
    </w:p>
    <w:p w14:paraId="02129723" w14:textId="77777777" w:rsidR="002A1289" w:rsidRP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11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STORES'</w:t>
      </w:r>
    </w:p>
    <w:p w14:paraId="46210CDE" w14:textId="1D482619" w:rsidR="002A1289" w:rsidRDefault="002A1289" w:rsidP="002A1289">
      <w:pPr>
        <w:rPr>
          <w:lang w:val="en-US"/>
        </w:rPr>
      </w:pPr>
      <w:r w:rsidRPr="002A1289">
        <w:rPr>
          <w:lang w:val="en-US"/>
        </w:rPr>
        <w:t xml:space="preserve"> 12          OR </w:t>
      </w:r>
      <w:proofErr w:type="spellStart"/>
      <w:r w:rsidRPr="002A1289">
        <w:rPr>
          <w:lang w:val="en-US"/>
        </w:rPr>
        <w:t>table_name</w:t>
      </w:r>
      <w:proofErr w:type="spellEnd"/>
      <w:r w:rsidRPr="002A1289">
        <w:rPr>
          <w:lang w:val="en-US"/>
        </w:rPr>
        <w:t xml:space="preserve"> = 'ZIP';</w:t>
      </w:r>
    </w:p>
    <w:p w14:paraId="73EA5768" w14:textId="77777777" w:rsidR="002A1289" w:rsidRPr="00514EC9" w:rsidRDefault="002A1289" w:rsidP="002A1289">
      <w:pPr>
        <w:rPr>
          <w:lang w:val="en-US"/>
        </w:rPr>
      </w:pPr>
    </w:p>
    <w:p w14:paraId="40DE57EB" w14:textId="135F9A05" w:rsidR="00514EC9" w:rsidRPr="00514EC9" w:rsidRDefault="00472742" w:rsidP="00514EC9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5A473FA" wp14:editId="21022693">
            <wp:extent cx="4257675" cy="22098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A7B7" w14:textId="77777777" w:rsidR="00514EC9" w:rsidRPr="00514EC9" w:rsidRDefault="00514EC9" w:rsidP="00514EC9">
      <w:pPr>
        <w:rPr>
          <w:lang w:val="en-US"/>
        </w:rPr>
      </w:pPr>
    </w:p>
    <w:p w14:paraId="61B788C2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59066AA5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6636128E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/*Remove gathered statistics*/</w:t>
      </w:r>
    </w:p>
    <w:p w14:paraId="4372D0E4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26C4859C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customer DELETE STATISTICS;</w:t>
      </w:r>
    </w:p>
    <w:p w14:paraId="5C466FC9" w14:textId="77777777" w:rsidR="00383BCA" w:rsidRPr="00383BCA" w:rsidRDefault="00383BCA" w:rsidP="00383BCA">
      <w:pPr>
        <w:rPr>
          <w:lang w:val="en-US"/>
        </w:rPr>
      </w:pPr>
    </w:p>
    <w:p w14:paraId="153B621D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CUSTOMER analyzed.</w:t>
      </w:r>
    </w:p>
    <w:p w14:paraId="222FC230" w14:textId="77777777" w:rsidR="00383BCA" w:rsidRPr="00383BCA" w:rsidRDefault="00383BCA" w:rsidP="00383BCA">
      <w:pPr>
        <w:rPr>
          <w:lang w:val="en-US"/>
        </w:rPr>
      </w:pPr>
    </w:p>
    <w:p w14:paraId="1D396223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employee DELETE STATISTICS;</w:t>
      </w:r>
    </w:p>
    <w:p w14:paraId="3D76A31E" w14:textId="77777777" w:rsidR="00383BCA" w:rsidRPr="00383BCA" w:rsidRDefault="00383BCA" w:rsidP="00383BCA">
      <w:pPr>
        <w:rPr>
          <w:lang w:val="en-US"/>
        </w:rPr>
      </w:pPr>
    </w:p>
    <w:p w14:paraId="0B5C9DE7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EMPLOYEE analyzed.</w:t>
      </w:r>
    </w:p>
    <w:p w14:paraId="7B225EE3" w14:textId="77777777" w:rsidR="00383BCA" w:rsidRPr="00383BCA" w:rsidRDefault="00383BCA" w:rsidP="00383BCA">
      <w:pPr>
        <w:rPr>
          <w:lang w:val="en-US"/>
        </w:rPr>
      </w:pPr>
    </w:p>
    <w:p w14:paraId="709F1E9A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ANALYZE TABLE </w:t>
      </w:r>
      <w:proofErr w:type="spellStart"/>
      <w:r w:rsidRPr="00383BCA">
        <w:rPr>
          <w:lang w:val="en-US"/>
        </w:rPr>
        <w:t>order_item</w:t>
      </w:r>
      <w:proofErr w:type="spellEnd"/>
      <w:r w:rsidRPr="00383BCA">
        <w:rPr>
          <w:lang w:val="en-US"/>
        </w:rPr>
        <w:t xml:space="preserve"> DELETE STATISTICS;</w:t>
      </w:r>
    </w:p>
    <w:p w14:paraId="2365E8C4" w14:textId="77777777" w:rsidR="00383BCA" w:rsidRPr="00383BCA" w:rsidRDefault="00383BCA" w:rsidP="00383BCA">
      <w:pPr>
        <w:rPr>
          <w:lang w:val="en-US"/>
        </w:rPr>
      </w:pPr>
    </w:p>
    <w:p w14:paraId="179F738F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ORDER_ITEM analyzed.</w:t>
      </w:r>
    </w:p>
    <w:p w14:paraId="5B20EBF2" w14:textId="77777777" w:rsidR="00383BCA" w:rsidRPr="00383BCA" w:rsidRDefault="00383BCA" w:rsidP="00383BCA">
      <w:pPr>
        <w:rPr>
          <w:lang w:val="en-US"/>
        </w:rPr>
      </w:pPr>
    </w:p>
    <w:p w14:paraId="19088932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orders DELETE STATISTICS;</w:t>
      </w:r>
    </w:p>
    <w:p w14:paraId="7783F450" w14:textId="77777777" w:rsidR="00383BCA" w:rsidRPr="00383BCA" w:rsidRDefault="00383BCA" w:rsidP="00383BCA">
      <w:pPr>
        <w:rPr>
          <w:lang w:val="en-US"/>
        </w:rPr>
      </w:pPr>
    </w:p>
    <w:p w14:paraId="1C40A743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ORDERS analyzed.</w:t>
      </w:r>
    </w:p>
    <w:p w14:paraId="775D751A" w14:textId="77777777" w:rsidR="00383BCA" w:rsidRPr="00383BCA" w:rsidRDefault="00383BCA" w:rsidP="00383BCA">
      <w:pPr>
        <w:rPr>
          <w:lang w:val="en-US"/>
        </w:rPr>
      </w:pPr>
    </w:p>
    <w:p w14:paraId="57625663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lastRenderedPageBreak/>
        <w:t>SQL&gt; ANALYZE TABLE payment DELETE STATISTICS;</w:t>
      </w:r>
    </w:p>
    <w:p w14:paraId="7298FC30" w14:textId="77777777" w:rsidR="00383BCA" w:rsidRPr="00383BCA" w:rsidRDefault="00383BCA" w:rsidP="00383BCA">
      <w:pPr>
        <w:rPr>
          <w:lang w:val="en-US"/>
        </w:rPr>
      </w:pPr>
    </w:p>
    <w:p w14:paraId="720FB0AD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PAYMENT analyzed.</w:t>
      </w:r>
    </w:p>
    <w:p w14:paraId="5EF9C4C6" w14:textId="77777777" w:rsidR="00383BCA" w:rsidRPr="00383BCA" w:rsidRDefault="00383BCA" w:rsidP="00383BCA">
      <w:pPr>
        <w:rPr>
          <w:lang w:val="en-US"/>
        </w:rPr>
      </w:pPr>
    </w:p>
    <w:p w14:paraId="2EFEB75F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product DELETE STATISTICS;</w:t>
      </w:r>
    </w:p>
    <w:p w14:paraId="7CCD9060" w14:textId="77777777" w:rsidR="00383BCA" w:rsidRPr="00383BCA" w:rsidRDefault="00383BCA" w:rsidP="00383BCA">
      <w:pPr>
        <w:rPr>
          <w:lang w:val="en-US"/>
        </w:rPr>
      </w:pPr>
    </w:p>
    <w:p w14:paraId="75289D0C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PRODUCT analyzed.</w:t>
      </w:r>
    </w:p>
    <w:p w14:paraId="321DBE09" w14:textId="77777777" w:rsidR="00383BCA" w:rsidRPr="00383BCA" w:rsidRDefault="00383BCA" w:rsidP="00383BCA">
      <w:pPr>
        <w:rPr>
          <w:lang w:val="en-US"/>
        </w:rPr>
      </w:pPr>
    </w:p>
    <w:p w14:paraId="3A102FAB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ANALYZE TABLE </w:t>
      </w:r>
      <w:proofErr w:type="spellStart"/>
      <w:r w:rsidRPr="00383BCA">
        <w:rPr>
          <w:lang w:val="en-US"/>
        </w:rPr>
        <w:t>product_cat</w:t>
      </w:r>
      <w:proofErr w:type="spellEnd"/>
      <w:r w:rsidRPr="00383BCA">
        <w:rPr>
          <w:lang w:val="en-US"/>
        </w:rPr>
        <w:t xml:space="preserve"> DELETE STATISTICS;</w:t>
      </w:r>
    </w:p>
    <w:p w14:paraId="1A018924" w14:textId="77777777" w:rsidR="00383BCA" w:rsidRPr="00383BCA" w:rsidRDefault="00383BCA" w:rsidP="00383BCA">
      <w:pPr>
        <w:rPr>
          <w:lang w:val="en-US"/>
        </w:rPr>
      </w:pPr>
    </w:p>
    <w:p w14:paraId="47F6F1A2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PRODUCT_CAT analyzed.</w:t>
      </w:r>
    </w:p>
    <w:p w14:paraId="67A0BF99" w14:textId="77777777" w:rsidR="00383BCA" w:rsidRPr="00383BCA" w:rsidRDefault="00383BCA" w:rsidP="00383BCA">
      <w:pPr>
        <w:rPr>
          <w:lang w:val="en-US"/>
        </w:rPr>
      </w:pPr>
    </w:p>
    <w:p w14:paraId="1CE33211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region DELETE STATISTICS;</w:t>
      </w:r>
    </w:p>
    <w:p w14:paraId="530475B7" w14:textId="77777777" w:rsidR="00383BCA" w:rsidRPr="00383BCA" w:rsidRDefault="00383BCA" w:rsidP="00383BCA">
      <w:pPr>
        <w:rPr>
          <w:lang w:val="en-US"/>
        </w:rPr>
      </w:pPr>
    </w:p>
    <w:p w14:paraId="6D24C884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REGION analyzed.</w:t>
      </w:r>
    </w:p>
    <w:p w14:paraId="372D6464" w14:textId="77777777" w:rsidR="00383BCA" w:rsidRPr="00383BCA" w:rsidRDefault="00383BCA" w:rsidP="00383BCA">
      <w:pPr>
        <w:rPr>
          <w:lang w:val="en-US"/>
        </w:rPr>
      </w:pPr>
    </w:p>
    <w:p w14:paraId="637134A8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stores DELETE STATISTICS;</w:t>
      </w:r>
    </w:p>
    <w:p w14:paraId="08FDF331" w14:textId="77777777" w:rsidR="00383BCA" w:rsidRPr="00383BCA" w:rsidRDefault="00383BCA" w:rsidP="00383BCA">
      <w:pPr>
        <w:rPr>
          <w:lang w:val="en-US"/>
        </w:rPr>
      </w:pPr>
    </w:p>
    <w:p w14:paraId="11675055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STORES analyzed.</w:t>
      </w:r>
    </w:p>
    <w:p w14:paraId="438182D4" w14:textId="77777777" w:rsidR="00383BCA" w:rsidRPr="00383BCA" w:rsidRDefault="00383BCA" w:rsidP="00383BCA">
      <w:pPr>
        <w:rPr>
          <w:lang w:val="en-US"/>
        </w:rPr>
      </w:pPr>
    </w:p>
    <w:p w14:paraId="5A84D076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ANALYZE TABLE zip DELETE STATISTICS;</w:t>
      </w:r>
    </w:p>
    <w:p w14:paraId="343E29B7" w14:textId="77777777" w:rsidR="00383BCA" w:rsidRPr="00383BCA" w:rsidRDefault="00383BCA" w:rsidP="00383BCA">
      <w:pPr>
        <w:rPr>
          <w:lang w:val="en-US"/>
        </w:rPr>
      </w:pPr>
    </w:p>
    <w:p w14:paraId="4FD32C11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Table ZIP analyzed.</w:t>
      </w:r>
    </w:p>
    <w:p w14:paraId="734E792A" w14:textId="77777777" w:rsidR="00383BCA" w:rsidRPr="00383BCA" w:rsidRDefault="00383BCA" w:rsidP="00383BCA">
      <w:pPr>
        <w:rPr>
          <w:lang w:val="en-US"/>
        </w:rPr>
      </w:pPr>
    </w:p>
    <w:p w14:paraId="248B3D2A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0CB6464F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/*Run DBMS_STATS to get all stats*/</w:t>
      </w:r>
    </w:p>
    <w:p w14:paraId="47B3F434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5DAC4EDF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EXEC </w:t>
      </w:r>
      <w:proofErr w:type="spellStart"/>
      <w:r w:rsidRPr="00383BCA">
        <w:rPr>
          <w:lang w:val="en-US"/>
        </w:rPr>
        <w:t>DBMS_STATS.gather_schema_stats</w:t>
      </w:r>
      <w:proofErr w:type="spellEnd"/>
      <w:r w:rsidRPr="00383BCA">
        <w:rPr>
          <w:lang w:val="en-US"/>
        </w:rPr>
        <w:t>(</w:t>
      </w:r>
      <w:proofErr w:type="spellStart"/>
      <w:r w:rsidRPr="00383BCA">
        <w:rPr>
          <w:lang w:val="en-US"/>
        </w:rPr>
        <w:t>ownname</w:t>
      </w:r>
      <w:proofErr w:type="spellEnd"/>
      <w:r w:rsidRPr="00383BCA">
        <w:rPr>
          <w:lang w:val="en-US"/>
        </w:rPr>
        <w:t xml:space="preserve"> =&gt; 'DATADESIGNLEADUSER');</w:t>
      </w:r>
    </w:p>
    <w:p w14:paraId="365AB500" w14:textId="77777777" w:rsidR="00383BCA" w:rsidRPr="00383BCA" w:rsidRDefault="00383BCA" w:rsidP="00383BCA">
      <w:pPr>
        <w:rPr>
          <w:lang w:val="en-US"/>
        </w:rPr>
      </w:pPr>
    </w:p>
    <w:p w14:paraId="50DEA1BB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lastRenderedPageBreak/>
        <w:t>PL/SQL procedure successfully completed.</w:t>
      </w:r>
    </w:p>
    <w:p w14:paraId="07EF6FE2" w14:textId="77777777" w:rsidR="00383BCA" w:rsidRPr="00383BCA" w:rsidRDefault="00383BCA" w:rsidP="00383BCA">
      <w:pPr>
        <w:rPr>
          <w:lang w:val="en-US"/>
        </w:rPr>
      </w:pPr>
    </w:p>
    <w:p w14:paraId="07A3E8A1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36200C74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>SQL&gt; /*Check results*/</w:t>
      </w:r>
    </w:p>
    <w:p w14:paraId="068A9F2D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</w:t>
      </w:r>
    </w:p>
    <w:p w14:paraId="0F093D72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SQL&gt; SELECT </w:t>
      </w:r>
      <w:proofErr w:type="spellStart"/>
      <w:r w:rsidRPr="00383BCA">
        <w:rPr>
          <w:lang w:val="en-US"/>
        </w:rPr>
        <w:t>num_rows</w:t>
      </w:r>
      <w:proofErr w:type="spellEnd"/>
      <w:r w:rsidRPr="00383BCA">
        <w:rPr>
          <w:lang w:val="en-US"/>
        </w:rPr>
        <w:t xml:space="preserve">, blocks, </w:t>
      </w:r>
      <w:proofErr w:type="spellStart"/>
      <w:r w:rsidRPr="00383BCA">
        <w:rPr>
          <w:lang w:val="en-US"/>
        </w:rPr>
        <w:t>empty_blocks</w:t>
      </w:r>
      <w:proofErr w:type="spellEnd"/>
      <w:r w:rsidRPr="00383BCA">
        <w:rPr>
          <w:lang w:val="en-US"/>
        </w:rPr>
        <w:t xml:space="preserve">, </w:t>
      </w:r>
      <w:proofErr w:type="spellStart"/>
      <w:r w:rsidRPr="00383BCA">
        <w:rPr>
          <w:lang w:val="en-US"/>
        </w:rPr>
        <w:t>avg_space</w:t>
      </w:r>
      <w:proofErr w:type="spellEnd"/>
      <w:r w:rsidRPr="00383BCA">
        <w:rPr>
          <w:lang w:val="en-US"/>
        </w:rPr>
        <w:t xml:space="preserve">, </w:t>
      </w:r>
      <w:proofErr w:type="spellStart"/>
      <w:r w:rsidRPr="00383BCA">
        <w:rPr>
          <w:lang w:val="en-US"/>
        </w:rPr>
        <w:t>avg_row_len</w:t>
      </w:r>
      <w:proofErr w:type="spellEnd"/>
    </w:p>
    <w:p w14:paraId="7086E573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2  FROM </w:t>
      </w:r>
      <w:proofErr w:type="spellStart"/>
      <w:r w:rsidRPr="00383BCA">
        <w:rPr>
          <w:lang w:val="en-US"/>
        </w:rPr>
        <w:t>user_tables</w:t>
      </w:r>
      <w:proofErr w:type="spellEnd"/>
    </w:p>
    <w:p w14:paraId="021D5EF9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3  WHERE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'CUSTOMER' </w:t>
      </w:r>
    </w:p>
    <w:p w14:paraId="3BD1230A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4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EMPLOYEE'</w:t>
      </w:r>
    </w:p>
    <w:p w14:paraId="613A1365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5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ORDER_ITEM'</w:t>
      </w:r>
    </w:p>
    <w:p w14:paraId="0C06F597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6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ORDERS'</w:t>
      </w:r>
    </w:p>
    <w:p w14:paraId="02086AEA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7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PAYMENT'</w:t>
      </w:r>
    </w:p>
    <w:p w14:paraId="17FA4A4F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8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PRODUCT'</w:t>
      </w:r>
    </w:p>
    <w:p w14:paraId="78016E1F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 9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PRODUCT_CAT'</w:t>
      </w:r>
    </w:p>
    <w:p w14:paraId="69EA9FA8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10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REGION'</w:t>
      </w:r>
    </w:p>
    <w:p w14:paraId="68FBEEBC" w14:textId="77777777" w:rsidR="00383BCA" w:rsidRPr="00383BCA" w:rsidRDefault="00383BCA" w:rsidP="00383BCA">
      <w:pPr>
        <w:rPr>
          <w:lang w:val="en-US"/>
        </w:rPr>
      </w:pPr>
      <w:r w:rsidRPr="00383BCA">
        <w:rPr>
          <w:lang w:val="en-US"/>
        </w:rPr>
        <w:t xml:space="preserve"> 11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STORES'</w:t>
      </w:r>
    </w:p>
    <w:p w14:paraId="32204EE8" w14:textId="0F44322C" w:rsidR="00514EC9" w:rsidRDefault="00383BCA" w:rsidP="00383BCA">
      <w:pPr>
        <w:rPr>
          <w:lang w:val="en-US"/>
        </w:rPr>
      </w:pPr>
      <w:r w:rsidRPr="00383BCA">
        <w:rPr>
          <w:lang w:val="en-US"/>
        </w:rPr>
        <w:t xml:space="preserve"> 12          OR </w:t>
      </w:r>
      <w:proofErr w:type="spellStart"/>
      <w:r w:rsidRPr="00383BCA">
        <w:rPr>
          <w:lang w:val="en-US"/>
        </w:rPr>
        <w:t>table_name</w:t>
      </w:r>
      <w:proofErr w:type="spellEnd"/>
      <w:r w:rsidRPr="00383BCA">
        <w:rPr>
          <w:lang w:val="en-US"/>
        </w:rPr>
        <w:t xml:space="preserve"> = 'ZIP';</w:t>
      </w:r>
    </w:p>
    <w:p w14:paraId="464588B7" w14:textId="77777777" w:rsidR="00383BCA" w:rsidRPr="00514EC9" w:rsidRDefault="00383BCA" w:rsidP="00383BCA">
      <w:pPr>
        <w:rPr>
          <w:lang w:val="en-US"/>
        </w:rPr>
      </w:pPr>
    </w:p>
    <w:p w14:paraId="14826727" w14:textId="52D797A7" w:rsidR="005E0635" w:rsidRDefault="00503335" w:rsidP="002A0FBD">
      <w:pPr>
        <w:rPr>
          <w:lang w:val="en-US"/>
        </w:rPr>
      </w:pPr>
      <w:r>
        <w:rPr>
          <w:noProof/>
        </w:rPr>
        <w:drawing>
          <wp:inline distT="0" distB="0" distL="0" distR="0" wp14:anchorId="33E1BC55" wp14:editId="7602DA79">
            <wp:extent cx="4219575" cy="22288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274EF" w14:textId="77777777" w:rsidR="005E0635" w:rsidRDefault="005E0635" w:rsidP="002A0FBD">
      <w:pPr>
        <w:rPr>
          <w:lang w:val="en-US"/>
        </w:rPr>
      </w:pPr>
    </w:p>
    <w:p w14:paraId="4ABBB770" w14:textId="465B7971" w:rsidR="005E0635" w:rsidRDefault="005E0635" w:rsidP="002A0FBD">
      <w:pPr>
        <w:rPr>
          <w:lang w:val="en-US"/>
        </w:rPr>
      </w:pPr>
    </w:p>
    <w:p w14:paraId="3E4EAEFB" w14:textId="77777777" w:rsidR="005E0635" w:rsidRPr="002A0FBD" w:rsidRDefault="005E0635" w:rsidP="002A0FBD">
      <w:pPr>
        <w:rPr>
          <w:lang w:val="en-US"/>
        </w:rPr>
      </w:pPr>
    </w:p>
    <w:p w14:paraId="3AA72574" w14:textId="16D722DA" w:rsidR="00A829A6" w:rsidRPr="0022223F" w:rsidRDefault="00A829A6" w:rsidP="0022223F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3" w:name="_Toc2620022"/>
      <w:r w:rsidRPr="002222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lastRenderedPageBreak/>
        <w:t xml:space="preserve">Check </w:t>
      </w:r>
      <w:r w:rsidR="0022223F" w:rsidRPr="002222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Object Status in </w:t>
      </w:r>
      <w:r w:rsidRPr="0022223F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Catalog</w:t>
      </w:r>
      <w:bookmarkEnd w:id="13"/>
    </w:p>
    <w:p w14:paraId="787F6E7C" w14:textId="77777777" w:rsidR="00A829A6" w:rsidRDefault="00A829A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3687BB5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5A5E7BC9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*/</w:t>
      </w:r>
    </w:p>
    <w:p w14:paraId="75BFAE39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     CHECK CONTENT OF CATALOG                */</w:t>
      </w:r>
    </w:p>
    <w:p w14:paraId="558BC99A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---------------------------------------------*/</w:t>
      </w:r>
    </w:p>
    <w:p w14:paraId="6EC1ED63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20BCE401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/*Show valid status from all objects*/</w:t>
      </w:r>
    </w:p>
    <w:p w14:paraId="0983C9B7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>SQL&gt; SELECT</w:t>
      </w:r>
    </w:p>
    <w:p w14:paraId="1FDE32AC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2          </w:t>
      </w:r>
      <w:proofErr w:type="spellStart"/>
      <w:r w:rsidRPr="0030145D">
        <w:rPr>
          <w:rFonts w:ascii="Times New Roman" w:hAnsi="Times New Roman" w:cs="Times New Roman"/>
          <w:sz w:val="24"/>
          <w:szCs w:val="24"/>
          <w:lang w:val="en-US"/>
        </w:rPr>
        <w:t>substr</w:t>
      </w:r>
      <w:proofErr w:type="spellEnd"/>
    </w:p>
    <w:p w14:paraId="2A4AA503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3      (object_name,1,20),</w:t>
      </w:r>
    </w:p>
    <w:p w14:paraId="0CA9243B" w14:textId="77777777" w:rsidR="0030145D" w:rsidRPr="0030145D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4      </w:t>
      </w:r>
      <w:proofErr w:type="spellStart"/>
      <w:r w:rsidRPr="0030145D">
        <w:rPr>
          <w:rFonts w:ascii="Times New Roman" w:hAnsi="Times New Roman" w:cs="Times New Roman"/>
          <w:sz w:val="24"/>
          <w:szCs w:val="24"/>
          <w:lang w:val="en-US"/>
        </w:rPr>
        <w:t>object_type,status</w:t>
      </w:r>
      <w:proofErr w:type="spellEnd"/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</w:p>
    <w:p w14:paraId="3DEE76D7" w14:textId="4FDFB17E" w:rsidR="009A7156" w:rsidRPr="009A7156" w:rsidRDefault="0030145D" w:rsidP="003014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0145D">
        <w:rPr>
          <w:rFonts w:ascii="Times New Roman" w:hAnsi="Times New Roman" w:cs="Times New Roman"/>
          <w:sz w:val="24"/>
          <w:szCs w:val="24"/>
          <w:lang w:val="en-US"/>
        </w:rPr>
        <w:t xml:space="preserve">  5  </w:t>
      </w:r>
      <w:proofErr w:type="spellStart"/>
      <w:r w:rsidRPr="0030145D">
        <w:rPr>
          <w:rFonts w:ascii="Times New Roman" w:hAnsi="Times New Roman" w:cs="Times New Roman"/>
          <w:sz w:val="24"/>
          <w:szCs w:val="24"/>
          <w:lang w:val="en-US"/>
        </w:rPr>
        <w:t>user_objects</w:t>
      </w:r>
      <w:proofErr w:type="spellEnd"/>
      <w:r w:rsidRPr="0030145D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0B428B57" w14:textId="6000E4D4" w:rsidR="009A7156" w:rsidRDefault="00E75870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F2A8564" wp14:editId="7D4C45A9">
            <wp:extent cx="3657600" cy="6600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660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771E2" w14:textId="03DA88F2" w:rsidR="000A0A22" w:rsidRDefault="000A0A22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1C45E6A" w14:textId="1DEBF7FE" w:rsidR="00266095" w:rsidRPr="00275CBE" w:rsidRDefault="00266095" w:rsidP="00275CBE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</w:pPr>
      <w:bookmarkStart w:id="14" w:name="_Toc2620023"/>
      <w:r w:rsidRPr="00275CB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Query</w:t>
      </w:r>
      <w:r w:rsidR="00275CBE" w:rsidRPr="00275CBE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Row Numbers from Catalog</w:t>
      </w:r>
      <w:bookmarkEnd w:id="14"/>
    </w:p>
    <w:p w14:paraId="2978E5E3" w14:textId="77777777" w:rsidR="00266095" w:rsidRPr="009A7156" w:rsidRDefault="00266095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B8C634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A98BC76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>SQL&gt; /*Query row numbers from catalog*/</w:t>
      </w:r>
    </w:p>
    <w:p w14:paraId="5082F992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QL&gt; </w:t>
      </w:r>
    </w:p>
    <w:p w14:paraId="4BAD35DF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SQL&gt; SELECT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table_name</w:t>
      </w:r>
      <w:proofErr w:type="spellEnd"/>
      <w:r w:rsidRPr="00A9644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4EF89210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2        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num_rows</w:t>
      </w:r>
      <w:proofErr w:type="spellEnd"/>
      <w:r w:rsidRPr="00A96444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10858CA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3         owner</w:t>
      </w:r>
    </w:p>
    <w:p w14:paraId="28430338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4   FROM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all_tables</w:t>
      </w:r>
      <w:proofErr w:type="spellEnd"/>
    </w:p>
    <w:p w14:paraId="2DDF39E9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5   WHERE owner = 'DATADESIGNLEADUSER'</w:t>
      </w:r>
    </w:p>
    <w:p w14:paraId="67BD6CD2" w14:textId="77777777" w:rsidR="00A96444" w:rsidRP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6   ORDER BY owner,</w:t>
      </w:r>
    </w:p>
    <w:p w14:paraId="0C41914A" w14:textId="6F5193B5" w:rsid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96444">
        <w:rPr>
          <w:rFonts w:ascii="Times New Roman" w:hAnsi="Times New Roman" w:cs="Times New Roman"/>
          <w:sz w:val="24"/>
          <w:szCs w:val="24"/>
          <w:lang w:val="en-US"/>
        </w:rPr>
        <w:t xml:space="preserve">  7            </w:t>
      </w:r>
      <w:proofErr w:type="spellStart"/>
      <w:r w:rsidRPr="00A96444">
        <w:rPr>
          <w:rFonts w:ascii="Times New Roman" w:hAnsi="Times New Roman" w:cs="Times New Roman"/>
          <w:sz w:val="24"/>
          <w:szCs w:val="24"/>
          <w:lang w:val="en-US"/>
        </w:rPr>
        <w:t>table_name</w:t>
      </w:r>
      <w:proofErr w:type="spellEnd"/>
      <w:r w:rsidRPr="00A96444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79C88C2" w14:textId="3B3733A6" w:rsidR="00A96444" w:rsidRDefault="00A96444" w:rsidP="00A96444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FC5317C" w14:textId="36E8AE16" w:rsidR="00A96444" w:rsidRDefault="00726C23" w:rsidP="00A9644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76B5863" wp14:editId="0C2A9201">
            <wp:extent cx="3048000" cy="22193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3ED1" w14:textId="77777777" w:rsidR="00A96444" w:rsidRDefault="00A96444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2E82D53" w14:textId="3D5BF7E3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 xml:space="preserve">SQL&gt; </w:t>
      </w:r>
    </w:p>
    <w:p w14:paraId="701F7CC6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SQL&gt; COMMIT;</w:t>
      </w:r>
    </w:p>
    <w:p w14:paraId="0302BDE8" w14:textId="77777777" w:rsidR="009A7156" w:rsidRPr="009A7156" w:rsidRDefault="009A7156" w:rsidP="009A715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81E9DDB" w14:textId="42D274DA" w:rsidR="00A92B20" w:rsidRPr="001C56C7" w:rsidRDefault="009A71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A7156">
        <w:rPr>
          <w:rFonts w:ascii="Times New Roman" w:hAnsi="Times New Roman" w:cs="Times New Roman"/>
          <w:sz w:val="24"/>
          <w:szCs w:val="24"/>
          <w:lang w:val="en-US"/>
        </w:rPr>
        <w:t>Commit complete.</w:t>
      </w:r>
    </w:p>
    <w:sectPr w:rsidR="00A92B20" w:rsidRPr="001C5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U2MzE3NzIxMTFU0lEKTi0uzszPAykwrQUA4PvF1iwAAAA="/>
  </w:docVars>
  <w:rsids>
    <w:rsidRoot w:val="009A7156"/>
    <w:rsid w:val="0003474B"/>
    <w:rsid w:val="00046A7F"/>
    <w:rsid w:val="00051FE5"/>
    <w:rsid w:val="000A0A22"/>
    <w:rsid w:val="000A0DAB"/>
    <w:rsid w:val="000B416A"/>
    <w:rsid w:val="000B5956"/>
    <w:rsid w:val="000C31C0"/>
    <w:rsid w:val="000C467A"/>
    <w:rsid w:val="000C6478"/>
    <w:rsid w:val="000F45B4"/>
    <w:rsid w:val="00154AB6"/>
    <w:rsid w:val="00172D0F"/>
    <w:rsid w:val="0017332B"/>
    <w:rsid w:val="001925E0"/>
    <w:rsid w:val="001A1671"/>
    <w:rsid w:val="001A6D8D"/>
    <w:rsid w:val="001C56C7"/>
    <w:rsid w:val="001E321C"/>
    <w:rsid w:val="001F23A6"/>
    <w:rsid w:val="0022223F"/>
    <w:rsid w:val="00265C71"/>
    <w:rsid w:val="00266095"/>
    <w:rsid w:val="0027035C"/>
    <w:rsid w:val="00272084"/>
    <w:rsid w:val="00275CBE"/>
    <w:rsid w:val="002A0FBD"/>
    <w:rsid w:val="002A1289"/>
    <w:rsid w:val="002D47E4"/>
    <w:rsid w:val="0030145D"/>
    <w:rsid w:val="0030736F"/>
    <w:rsid w:val="003314B7"/>
    <w:rsid w:val="00383BCA"/>
    <w:rsid w:val="00395C3F"/>
    <w:rsid w:val="003A66EA"/>
    <w:rsid w:val="003D2352"/>
    <w:rsid w:val="00407A8E"/>
    <w:rsid w:val="0046242D"/>
    <w:rsid w:val="0047147E"/>
    <w:rsid w:val="00472742"/>
    <w:rsid w:val="004B0F06"/>
    <w:rsid w:val="004B7A69"/>
    <w:rsid w:val="00503335"/>
    <w:rsid w:val="00506268"/>
    <w:rsid w:val="00514EC9"/>
    <w:rsid w:val="00580E15"/>
    <w:rsid w:val="00595C65"/>
    <w:rsid w:val="005E0635"/>
    <w:rsid w:val="0061338E"/>
    <w:rsid w:val="00687D62"/>
    <w:rsid w:val="006A63C0"/>
    <w:rsid w:val="006F5649"/>
    <w:rsid w:val="0072363E"/>
    <w:rsid w:val="00726C23"/>
    <w:rsid w:val="00751EA1"/>
    <w:rsid w:val="00760F2E"/>
    <w:rsid w:val="007934C1"/>
    <w:rsid w:val="007A3AEC"/>
    <w:rsid w:val="007C5942"/>
    <w:rsid w:val="007F17BA"/>
    <w:rsid w:val="00810116"/>
    <w:rsid w:val="008142CA"/>
    <w:rsid w:val="008176A0"/>
    <w:rsid w:val="00824EF2"/>
    <w:rsid w:val="0085120F"/>
    <w:rsid w:val="0085488F"/>
    <w:rsid w:val="0085593A"/>
    <w:rsid w:val="00873CF8"/>
    <w:rsid w:val="008E7B29"/>
    <w:rsid w:val="009316F9"/>
    <w:rsid w:val="00931C0B"/>
    <w:rsid w:val="00931EC7"/>
    <w:rsid w:val="00940250"/>
    <w:rsid w:val="009844C6"/>
    <w:rsid w:val="00996BDB"/>
    <w:rsid w:val="009A7156"/>
    <w:rsid w:val="009B1182"/>
    <w:rsid w:val="009F068A"/>
    <w:rsid w:val="00A05820"/>
    <w:rsid w:val="00A24D08"/>
    <w:rsid w:val="00A35D5A"/>
    <w:rsid w:val="00A829A6"/>
    <w:rsid w:val="00A87AD5"/>
    <w:rsid w:val="00A92B20"/>
    <w:rsid w:val="00A96444"/>
    <w:rsid w:val="00AA05EB"/>
    <w:rsid w:val="00AE1F8A"/>
    <w:rsid w:val="00B5178C"/>
    <w:rsid w:val="00BA214E"/>
    <w:rsid w:val="00BA472E"/>
    <w:rsid w:val="00BB3655"/>
    <w:rsid w:val="00C0304F"/>
    <w:rsid w:val="00C15B95"/>
    <w:rsid w:val="00C23628"/>
    <w:rsid w:val="00CB4220"/>
    <w:rsid w:val="00CC573D"/>
    <w:rsid w:val="00CD5D54"/>
    <w:rsid w:val="00CD7923"/>
    <w:rsid w:val="00E1061D"/>
    <w:rsid w:val="00E75870"/>
    <w:rsid w:val="00E75C82"/>
    <w:rsid w:val="00E876DA"/>
    <w:rsid w:val="00F1181D"/>
    <w:rsid w:val="00F72E9B"/>
    <w:rsid w:val="00F93D3C"/>
    <w:rsid w:val="00F97155"/>
    <w:rsid w:val="00FF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4AB22"/>
  <w15:chartTrackingRefBased/>
  <w15:docId w15:val="{57884910-40FE-4805-ABA0-E6AC2594A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71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71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715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A715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table" w:styleId="TableGrid">
    <w:name w:val="Table Grid"/>
    <w:basedOn w:val="TableNormal"/>
    <w:uiPriority w:val="39"/>
    <w:rsid w:val="006133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D235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D235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235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D2352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5C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C82"/>
    <w:rPr>
      <w:rFonts w:ascii="Segoe UI" w:hAnsi="Segoe UI" w:cs="Segoe UI"/>
      <w:sz w:val="18"/>
      <w:szCs w:val="1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E90CA-2CC5-4B6B-B981-587977378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8</Pages>
  <Words>4578</Words>
  <Characters>26097</Characters>
  <Application>Microsoft Office Word</Application>
  <DocSecurity>0</DocSecurity>
  <Lines>217</Lines>
  <Paragraphs>61</Paragraphs>
  <ScaleCrop>false</ScaleCrop>
  <Company/>
  <LinksUpToDate>false</LinksUpToDate>
  <CharactersWithSpaces>30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115</cp:revision>
  <dcterms:created xsi:type="dcterms:W3CDTF">2019-03-03T15:26:00Z</dcterms:created>
  <dcterms:modified xsi:type="dcterms:W3CDTF">2019-03-13T00:43:00Z</dcterms:modified>
</cp:coreProperties>
</file>